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EA6EBE" w14:textId="77777777" w:rsidR="003C1F42" w:rsidRDefault="003C1F42" w:rsidP="00376EC5">
      <w:pPr>
        <w:jc w:val="center"/>
      </w:pPr>
      <w:bookmarkStart w:id="0" w:name="_Hlk67324734"/>
      <w:bookmarkEnd w:id="0"/>
    </w:p>
    <w:p w14:paraId="395446A9" w14:textId="7207A24E" w:rsidR="004C6AB5" w:rsidRDefault="00376EC5" w:rsidP="00376EC5">
      <w:pPr>
        <w:jc w:val="center"/>
      </w:pPr>
      <w:r>
        <w:t>CSC 3210</w:t>
      </w:r>
    </w:p>
    <w:p w14:paraId="5FAFB69A" w14:textId="2C72D645" w:rsidR="00376EC5" w:rsidRDefault="00376EC5" w:rsidP="00376EC5">
      <w:pPr>
        <w:jc w:val="center"/>
      </w:pPr>
      <w:r>
        <w:t>Computer Organization and Programming</w:t>
      </w:r>
    </w:p>
    <w:p w14:paraId="433DDAE0" w14:textId="5DBB09F9" w:rsidR="00376EC5" w:rsidRDefault="00376EC5" w:rsidP="00376EC5">
      <w:pPr>
        <w:jc w:val="center"/>
      </w:pPr>
      <w:r>
        <w:t xml:space="preserve">Lab </w:t>
      </w:r>
      <w:r w:rsidR="00E45F9F">
        <w:t>9</w:t>
      </w:r>
    </w:p>
    <w:p w14:paraId="6C4BF249" w14:textId="18840DC6" w:rsidR="00376EC5" w:rsidRDefault="00376EC5" w:rsidP="00376EC5">
      <w:pPr>
        <w:jc w:val="center"/>
      </w:pPr>
      <w:r>
        <w:t>Answer Sheet</w:t>
      </w:r>
    </w:p>
    <w:p w14:paraId="6651E28E" w14:textId="6E6D4DB4" w:rsidR="00376EC5" w:rsidRDefault="00376EC5"/>
    <w:p w14:paraId="724AF6B6" w14:textId="485FAE21" w:rsidR="00376EC5" w:rsidRDefault="00376EC5">
      <w:r>
        <w:t xml:space="preserve">Student Name: </w:t>
      </w:r>
      <w:r w:rsidR="006B19AD">
        <w:t xml:space="preserve">Hakan Gunerli </w:t>
      </w:r>
    </w:p>
    <w:p w14:paraId="71ECD0A4" w14:textId="2B608BDD" w:rsidR="00376EC5" w:rsidRPr="00DB4D17" w:rsidRDefault="00376EC5">
      <w:pPr>
        <w:rPr>
          <w:lang w:val="tr-TR"/>
        </w:rPr>
      </w:pPr>
      <w:r>
        <w:t xml:space="preserve">Section: </w:t>
      </w:r>
      <w:r w:rsidR="00DB4D17" w:rsidRPr="00DB4D17">
        <w:t>Lab Section: 014 , CRN - 19377</w:t>
      </w:r>
    </w:p>
    <w:p w14:paraId="13B4B13E" w14:textId="6E884012" w:rsidR="00376EC5" w:rsidRDefault="00376EC5"/>
    <w:p w14:paraId="7C0EF30A" w14:textId="532946FD" w:rsidR="00B41BAC" w:rsidRDefault="00B41BAC">
      <w:r>
        <w:t xml:space="preserve">Lab </w:t>
      </w:r>
      <w:r w:rsidR="00E45F9F">
        <w:t>9</w:t>
      </w:r>
      <w:r>
        <w:t>(a)</w:t>
      </w:r>
    </w:p>
    <w:p w14:paraId="3B054B11" w14:textId="77777777" w:rsidR="00B41BAC" w:rsidRDefault="00B41BAC"/>
    <w:p w14:paraId="3CB58D73" w14:textId="77777777" w:rsidR="00921ED1" w:rsidRDefault="00921ED1" w:rsidP="00921ED1">
      <w:r>
        <w:t>Debug through each line of instructions.</w:t>
      </w:r>
    </w:p>
    <w:p w14:paraId="1C003CDC" w14:textId="77777777" w:rsidR="00921ED1" w:rsidRDefault="00921ED1" w:rsidP="00921ED1">
      <w:r>
        <w:t>Take screenshot that includes code and register window.</w:t>
      </w:r>
    </w:p>
    <w:p w14:paraId="502B93B8" w14:textId="77777777" w:rsidR="00921ED1" w:rsidRDefault="00921ED1" w:rsidP="00921ED1">
      <w:r>
        <w:t>Record the register content.</w:t>
      </w:r>
    </w:p>
    <w:p w14:paraId="32CEE4D8" w14:textId="77777777" w:rsidR="00921ED1" w:rsidRDefault="00921ED1" w:rsidP="00921ED1">
      <w:r>
        <w:t>and explain the register contents.</w:t>
      </w:r>
    </w:p>
    <w:p w14:paraId="462DF4A1" w14:textId="77777777" w:rsidR="00921ED1" w:rsidRDefault="00921ED1" w:rsidP="00921ED1"/>
    <w:p w14:paraId="6C0EAD3C" w14:textId="01C53207" w:rsidR="00921ED1" w:rsidRPr="00A523A8" w:rsidRDefault="00921ED1" w:rsidP="00921ED1">
      <w:pPr>
        <w:rPr>
          <w:color w:val="4472C4" w:themeColor="accent1"/>
        </w:rPr>
      </w:pPr>
      <w:r w:rsidRPr="00A523A8">
        <w:rPr>
          <w:color w:val="4472C4" w:themeColor="accent1"/>
        </w:rPr>
        <w:t>Line</w:t>
      </w:r>
      <w:r>
        <w:rPr>
          <w:color w:val="4472C4" w:themeColor="accent1"/>
        </w:rPr>
        <w:t xml:space="preserve"> number</w:t>
      </w:r>
      <w:r w:rsidRPr="00A523A8">
        <w:rPr>
          <w:color w:val="4472C4" w:themeColor="accent1"/>
        </w:rPr>
        <w:t xml:space="preserve">: </w:t>
      </w:r>
      <w:r w:rsidR="00597C74">
        <w:rPr>
          <w:color w:val="4472C4" w:themeColor="accent1"/>
        </w:rPr>
        <w:t>13</w:t>
      </w:r>
    </w:p>
    <w:p w14:paraId="0A18D475" w14:textId="7D79371D" w:rsidR="00921ED1" w:rsidRPr="00A523A8" w:rsidRDefault="00921ED1" w:rsidP="00436EA4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Instruction: </w:t>
      </w:r>
      <w:r w:rsidR="00436EA4">
        <w:rPr>
          <w:color w:val="4472C4" w:themeColor="accent1"/>
        </w:rPr>
        <w:t xml:space="preserve">mov </w:t>
      </w:r>
      <w:proofErr w:type="spellStart"/>
      <w:r w:rsidR="00436EA4">
        <w:rPr>
          <w:color w:val="4472C4" w:themeColor="accent1"/>
        </w:rPr>
        <w:t>esi</w:t>
      </w:r>
      <w:proofErr w:type="spellEnd"/>
      <w:r w:rsidR="00436EA4">
        <w:rPr>
          <w:color w:val="4472C4" w:themeColor="accent1"/>
        </w:rPr>
        <w:t xml:space="preserve">, OFFSET </w:t>
      </w:r>
      <w:proofErr w:type="spellStart"/>
      <w:r w:rsidR="00436EA4">
        <w:rPr>
          <w:color w:val="4472C4" w:themeColor="accent1"/>
        </w:rPr>
        <w:t>myBytes</w:t>
      </w:r>
      <w:proofErr w:type="spellEnd"/>
    </w:p>
    <w:p w14:paraId="759B3124" w14:textId="09A06AE9" w:rsidR="00921ED1" w:rsidRDefault="00921ED1" w:rsidP="00921ED1">
      <w:pPr>
        <w:rPr>
          <w:color w:val="4472C4" w:themeColor="accent1"/>
        </w:rPr>
      </w:pPr>
      <w:r w:rsidRPr="00A523A8">
        <w:rPr>
          <w:color w:val="4472C4" w:themeColor="accent1"/>
        </w:rPr>
        <w:t>Register value</w:t>
      </w:r>
      <w:r>
        <w:rPr>
          <w:color w:val="4472C4" w:themeColor="accent1"/>
        </w:rPr>
        <w:t>s</w:t>
      </w:r>
      <w:r w:rsidRPr="00A523A8">
        <w:rPr>
          <w:color w:val="4472C4" w:themeColor="accent1"/>
        </w:rPr>
        <w:t xml:space="preserve">: </w:t>
      </w:r>
      <w:r w:rsidR="00766A65">
        <w:rPr>
          <w:rFonts w:ascii="Consolas" w:hAnsi="Consolas" w:cs="Consolas"/>
          <w:color w:val="000000"/>
          <w:sz w:val="19"/>
          <w:szCs w:val="19"/>
          <w:lang w:bidi="he-IL"/>
        </w:rPr>
        <w:t>ESI = 00AF4000</w:t>
      </w:r>
    </w:p>
    <w:p w14:paraId="5DB92B76" w14:textId="7E1190C7" w:rsidR="00921ED1" w:rsidRDefault="00921ED1" w:rsidP="00921ED1">
      <w:pPr>
        <w:rPr>
          <w:color w:val="4472C4" w:themeColor="accent1"/>
        </w:rPr>
      </w:pPr>
      <w:r>
        <w:rPr>
          <w:color w:val="4472C4" w:themeColor="accent1"/>
        </w:rPr>
        <w:t xml:space="preserve">Screenshot: </w:t>
      </w:r>
    </w:p>
    <w:p w14:paraId="02EC1FCD" w14:textId="14B8A700" w:rsidR="00936E32" w:rsidRPr="00A523A8" w:rsidRDefault="00936E32" w:rsidP="00921ED1">
      <w:pPr>
        <w:rPr>
          <w:color w:val="4472C4" w:themeColor="accent1"/>
        </w:rPr>
      </w:pPr>
      <w:r>
        <w:rPr>
          <w:noProof/>
        </w:rPr>
        <w:drawing>
          <wp:inline distT="0" distB="0" distL="0" distR="0" wp14:anchorId="0AF35295" wp14:editId="49110224">
            <wp:extent cx="5943600" cy="487680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50B8BD" w14:textId="77777777" w:rsidR="00703DFD" w:rsidRPr="00703DFD" w:rsidRDefault="00921ED1" w:rsidP="00703DFD">
      <w:r w:rsidRPr="000C3A49">
        <w:rPr>
          <w:color w:val="4472C4" w:themeColor="accent1"/>
          <w:highlight w:val="yellow"/>
        </w:rPr>
        <w:t xml:space="preserve">Explanation: </w:t>
      </w:r>
      <w:r w:rsidR="00703DFD" w:rsidRPr="000C3A49">
        <w:rPr>
          <w:highlight w:val="yellow"/>
        </w:rPr>
        <w:t xml:space="preserve">The address value of </w:t>
      </w:r>
      <w:proofErr w:type="spellStart"/>
      <w:r w:rsidR="00703DFD" w:rsidRPr="000C3A49">
        <w:rPr>
          <w:highlight w:val="yellow"/>
        </w:rPr>
        <w:t>myBytes</w:t>
      </w:r>
      <w:proofErr w:type="spellEnd"/>
      <w:r w:rsidR="00703DFD" w:rsidRPr="000C3A49">
        <w:rPr>
          <w:highlight w:val="yellow"/>
        </w:rPr>
        <w:t xml:space="preserve"> has been moved to ESI register.</w:t>
      </w:r>
    </w:p>
    <w:p w14:paraId="23C53199" w14:textId="0ECBE6FB" w:rsidR="00921ED1" w:rsidRPr="00A523A8" w:rsidRDefault="00921ED1" w:rsidP="00921ED1">
      <w:pPr>
        <w:rPr>
          <w:color w:val="4472C4" w:themeColor="accent1"/>
        </w:rPr>
      </w:pPr>
    </w:p>
    <w:p w14:paraId="3C4BF4B9" w14:textId="48F83972" w:rsidR="005127AA" w:rsidRDefault="005127AA" w:rsidP="00B41BAC"/>
    <w:p w14:paraId="2E15ED2F" w14:textId="2DFFBCE8" w:rsidR="00921ED1" w:rsidRPr="00A523A8" w:rsidRDefault="00921ED1" w:rsidP="00921ED1">
      <w:pPr>
        <w:rPr>
          <w:color w:val="4472C4" w:themeColor="accent1"/>
        </w:rPr>
      </w:pPr>
      <w:r w:rsidRPr="00A523A8">
        <w:rPr>
          <w:color w:val="4472C4" w:themeColor="accent1"/>
        </w:rPr>
        <w:t>Line</w:t>
      </w:r>
      <w:r>
        <w:rPr>
          <w:color w:val="4472C4" w:themeColor="accent1"/>
        </w:rPr>
        <w:t xml:space="preserve"> number</w:t>
      </w:r>
      <w:r w:rsidRPr="00A523A8">
        <w:rPr>
          <w:color w:val="4472C4" w:themeColor="accent1"/>
        </w:rPr>
        <w:t xml:space="preserve">: </w:t>
      </w:r>
      <w:r w:rsidR="00EC1072">
        <w:rPr>
          <w:color w:val="4472C4" w:themeColor="accent1"/>
        </w:rPr>
        <w:t>14</w:t>
      </w:r>
    </w:p>
    <w:p w14:paraId="1A38DDFF" w14:textId="6675A210" w:rsidR="00921ED1" w:rsidRPr="00A523A8" w:rsidRDefault="00921ED1" w:rsidP="00C33C45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Instruction: </w:t>
      </w:r>
      <w:r w:rsidR="00491F5B">
        <w:rPr>
          <w:color w:val="4472C4" w:themeColor="accent1"/>
        </w:rPr>
        <w:t>mov al, [</w:t>
      </w:r>
      <w:proofErr w:type="spellStart"/>
      <w:r w:rsidR="00491F5B">
        <w:rPr>
          <w:color w:val="4472C4" w:themeColor="accent1"/>
        </w:rPr>
        <w:t>esi</w:t>
      </w:r>
      <w:proofErr w:type="spellEnd"/>
      <w:r w:rsidR="00491F5B">
        <w:rPr>
          <w:color w:val="4472C4" w:themeColor="accent1"/>
        </w:rPr>
        <w:t>]</w:t>
      </w:r>
    </w:p>
    <w:p w14:paraId="12A942C7" w14:textId="552CC225" w:rsidR="00921ED1" w:rsidRDefault="00921ED1" w:rsidP="00936E32">
      <w:pPr>
        <w:rPr>
          <w:color w:val="4472C4" w:themeColor="accent1"/>
        </w:rPr>
      </w:pPr>
      <w:r w:rsidRPr="00A523A8">
        <w:rPr>
          <w:color w:val="4472C4" w:themeColor="accent1"/>
        </w:rPr>
        <w:t>Register value</w:t>
      </w:r>
      <w:r>
        <w:rPr>
          <w:color w:val="4472C4" w:themeColor="accent1"/>
        </w:rPr>
        <w:t>s</w:t>
      </w:r>
      <w:r w:rsidRPr="00A523A8">
        <w:rPr>
          <w:color w:val="4472C4" w:themeColor="accent1"/>
        </w:rPr>
        <w:t xml:space="preserve">: </w:t>
      </w:r>
      <w:r w:rsidR="00221CB0" w:rsidRPr="00936E32">
        <w:t xml:space="preserve">EAX _ _ _ _ _ _ 10h, </w:t>
      </w:r>
      <w:r w:rsidR="00221CB0" w:rsidRPr="00936E32">
        <w:rPr>
          <w:rFonts w:ascii="Consolas" w:hAnsi="Consolas" w:cs="Consolas"/>
          <w:sz w:val="19"/>
          <w:szCs w:val="19"/>
          <w:lang w:bidi="he-IL"/>
        </w:rPr>
        <w:t>ESI = 00AF4000</w:t>
      </w:r>
    </w:p>
    <w:p w14:paraId="0273762F" w14:textId="656FDBD7" w:rsidR="00921ED1" w:rsidRDefault="00921ED1" w:rsidP="00921ED1">
      <w:pPr>
        <w:rPr>
          <w:color w:val="4472C4" w:themeColor="accent1"/>
        </w:rPr>
      </w:pPr>
      <w:r>
        <w:rPr>
          <w:color w:val="4472C4" w:themeColor="accent1"/>
        </w:rPr>
        <w:t xml:space="preserve">Screenshot: </w:t>
      </w:r>
    </w:p>
    <w:p w14:paraId="0F51C271" w14:textId="1C512DFF" w:rsidR="004053EF" w:rsidRDefault="004053EF" w:rsidP="00921ED1">
      <w:pPr>
        <w:rPr>
          <w:color w:val="4472C4" w:themeColor="accent1"/>
        </w:rPr>
      </w:pPr>
      <w:r>
        <w:rPr>
          <w:noProof/>
        </w:rPr>
        <w:drawing>
          <wp:inline distT="0" distB="0" distL="0" distR="0" wp14:anchorId="53D22049" wp14:editId="0F9D4E0F">
            <wp:extent cx="5943600" cy="47371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7BBE4" w14:textId="77777777" w:rsidR="00B96727" w:rsidRPr="00B96727" w:rsidRDefault="00921ED1" w:rsidP="00B96727">
      <w:r w:rsidRPr="000C3A49">
        <w:rPr>
          <w:color w:val="4472C4" w:themeColor="accent1"/>
          <w:highlight w:val="yellow"/>
        </w:rPr>
        <w:t xml:space="preserve">Explanation: </w:t>
      </w:r>
      <w:r w:rsidR="00B96727" w:rsidRPr="000C3A49">
        <w:rPr>
          <w:highlight w:val="yellow"/>
        </w:rPr>
        <w:t xml:space="preserve">first element in </w:t>
      </w:r>
      <w:proofErr w:type="spellStart"/>
      <w:r w:rsidR="00B96727" w:rsidRPr="000C3A49">
        <w:rPr>
          <w:highlight w:val="yellow"/>
        </w:rPr>
        <w:t>myBytes</w:t>
      </w:r>
      <w:proofErr w:type="spellEnd"/>
      <w:r w:rsidR="00B96727" w:rsidRPr="000C3A49">
        <w:rPr>
          <w:highlight w:val="yellow"/>
        </w:rPr>
        <w:t xml:space="preserve"> has been moved to AL.</w:t>
      </w:r>
    </w:p>
    <w:p w14:paraId="22898ACB" w14:textId="3FEFE834" w:rsidR="00921ED1" w:rsidRPr="00A523A8" w:rsidRDefault="00921ED1" w:rsidP="00921ED1">
      <w:pPr>
        <w:rPr>
          <w:color w:val="4472C4" w:themeColor="accent1"/>
        </w:rPr>
      </w:pPr>
    </w:p>
    <w:p w14:paraId="03779F80" w14:textId="776E0D9F" w:rsidR="00921ED1" w:rsidRDefault="00921ED1" w:rsidP="00B41BAC"/>
    <w:p w14:paraId="27E2A619" w14:textId="2F33FB02" w:rsidR="004D4570" w:rsidRPr="00A523A8" w:rsidRDefault="004D4570" w:rsidP="004D4570">
      <w:pPr>
        <w:rPr>
          <w:color w:val="4472C4" w:themeColor="accent1"/>
        </w:rPr>
      </w:pPr>
      <w:r w:rsidRPr="00A523A8">
        <w:rPr>
          <w:color w:val="4472C4" w:themeColor="accent1"/>
        </w:rPr>
        <w:t>Line</w:t>
      </w:r>
      <w:r>
        <w:rPr>
          <w:color w:val="4472C4" w:themeColor="accent1"/>
        </w:rPr>
        <w:t xml:space="preserve"> number</w:t>
      </w:r>
      <w:r w:rsidRPr="00A523A8">
        <w:rPr>
          <w:color w:val="4472C4" w:themeColor="accent1"/>
        </w:rPr>
        <w:t xml:space="preserve">: </w:t>
      </w:r>
      <w:r w:rsidR="000457C1">
        <w:rPr>
          <w:color w:val="4472C4" w:themeColor="accent1"/>
        </w:rPr>
        <w:t>15</w:t>
      </w:r>
    </w:p>
    <w:p w14:paraId="3D0ADC0F" w14:textId="6AE626A6" w:rsidR="004D4570" w:rsidRPr="00A523A8" w:rsidRDefault="004D4570" w:rsidP="008431D5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Instruction: </w:t>
      </w:r>
      <w:r w:rsidR="00C33C45">
        <w:rPr>
          <w:color w:val="4472C4" w:themeColor="accent1"/>
        </w:rPr>
        <w:t>mov al, [esi+3]</w:t>
      </w:r>
    </w:p>
    <w:p w14:paraId="08483AD0" w14:textId="6BE440F4" w:rsidR="00381DAD" w:rsidRDefault="004D4570" w:rsidP="005D5595">
      <w:pPr>
        <w:rPr>
          <w:color w:val="4472C4" w:themeColor="accent1"/>
        </w:rPr>
      </w:pPr>
      <w:r w:rsidRPr="00A523A8">
        <w:rPr>
          <w:color w:val="4472C4" w:themeColor="accent1"/>
        </w:rPr>
        <w:t>Register value</w:t>
      </w:r>
      <w:r>
        <w:rPr>
          <w:color w:val="4472C4" w:themeColor="accent1"/>
        </w:rPr>
        <w:t>s</w:t>
      </w:r>
      <w:r w:rsidRPr="00A523A8">
        <w:rPr>
          <w:color w:val="4472C4" w:themeColor="accent1"/>
        </w:rPr>
        <w:t xml:space="preserve">: </w:t>
      </w:r>
      <w:r w:rsidR="00D80E29" w:rsidRPr="00D80E29">
        <w:rPr>
          <w:rFonts w:ascii="Consolas" w:hAnsi="Consolas" w:cs="Consolas"/>
          <w:sz w:val="19"/>
          <w:szCs w:val="19"/>
          <w:lang w:bidi="he-IL"/>
        </w:rPr>
        <w:t xml:space="preserve">ESI = </w:t>
      </w:r>
      <w:r w:rsidR="0016023E" w:rsidRPr="00936E32">
        <w:rPr>
          <w:rFonts w:ascii="Consolas" w:hAnsi="Consolas" w:cs="Consolas"/>
          <w:sz w:val="19"/>
          <w:szCs w:val="19"/>
          <w:lang w:bidi="he-IL"/>
        </w:rPr>
        <w:t>00AF4000</w:t>
      </w:r>
      <w:r w:rsidR="00D80E29" w:rsidRPr="00D80E29">
        <w:rPr>
          <w:rFonts w:ascii="Consolas" w:hAnsi="Consolas" w:cs="Consolas"/>
          <w:sz w:val="19"/>
          <w:szCs w:val="19"/>
          <w:lang w:bidi="he-IL"/>
        </w:rPr>
        <w:t xml:space="preserve">, EAX = </w:t>
      </w:r>
      <w:r w:rsidR="005D5595">
        <w:rPr>
          <w:rFonts w:ascii="Consolas" w:hAnsi="Consolas" w:cs="Consolas"/>
          <w:sz w:val="19"/>
          <w:szCs w:val="19"/>
          <w:lang w:bidi="he-IL"/>
        </w:rPr>
        <w:t>……</w:t>
      </w:r>
      <w:r w:rsidR="00D80E29" w:rsidRPr="00D80E29">
        <w:rPr>
          <w:rFonts w:ascii="Consolas" w:hAnsi="Consolas" w:cs="Consolas"/>
          <w:sz w:val="19"/>
          <w:szCs w:val="19"/>
          <w:lang w:bidi="he-IL"/>
        </w:rPr>
        <w:t xml:space="preserve"> 40h</w:t>
      </w:r>
    </w:p>
    <w:p w14:paraId="40121E06" w14:textId="17950778" w:rsidR="004D4570" w:rsidRDefault="004D4570" w:rsidP="004D4570">
      <w:pPr>
        <w:rPr>
          <w:color w:val="4472C4" w:themeColor="accent1"/>
        </w:rPr>
      </w:pPr>
      <w:r>
        <w:rPr>
          <w:color w:val="4472C4" w:themeColor="accent1"/>
        </w:rPr>
        <w:t xml:space="preserve">Screenshot: </w:t>
      </w:r>
      <w:r w:rsidR="00381DAD">
        <w:rPr>
          <w:noProof/>
          <w:color w:val="4472C4" w:themeColor="accent1"/>
        </w:rPr>
        <w:drawing>
          <wp:inline distT="0" distB="0" distL="0" distR="0" wp14:anchorId="4B4C44C9" wp14:editId="47F7A3B8">
            <wp:extent cx="5931535" cy="52832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52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9FD3DD" w14:textId="77777777" w:rsidR="00B96727" w:rsidRPr="00B96727" w:rsidRDefault="004D4570" w:rsidP="00B96727">
      <w:r w:rsidRPr="000C3A49">
        <w:rPr>
          <w:color w:val="4472C4" w:themeColor="accent1"/>
          <w:highlight w:val="yellow"/>
        </w:rPr>
        <w:t xml:space="preserve">Explanation: </w:t>
      </w:r>
      <w:r w:rsidR="00B96727" w:rsidRPr="000C3A49">
        <w:rPr>
          <w:highlight w:val="yellow"/>
        </w:rPr>
        <w:t xml:space="preserve">last element in </w:t>
      </w:r>
      <w:proofErr w:type="spellStart"/>
      <w:r w:rsidR="00B96727" w:rsidRPr="000C3A49">
        <w:rPr>
          <w:highlight w:val="yellow"/>
        </w:rPr>
        <w:t>myBytes</w:t>
      </w:r>
      <w:proofErr w:type="spellEnd"/>
      <w:r w:rsidR="00B96727" w:rsidRPr="000C3A49">
        <w:rPr>
          <w:highlight w:val="yellow"/>
        </w:rPr>
        <w:t xml:space="preserve"> has been moved to AL.</w:t>
      </w:r>
    </w:p>
    <w:p w14:paraId="74054329" w14:textId="08EE664C" w:rsidR="00381DAD" w:rsidRDefault="00381DAD" w:rsidP="00B41BAC"/>
    <w:p w14:paraId="3CD72263" w14:textId="77777777" w:rsidR="00381DAD" w:rsidRDefault="00381DAD" w:rsidP="00B41BAC"/>
    <w:p w14:paraId="5AD51DEF" w14:textId="1A790C36" w:rsidR="004D4570" w:rsidRPr="00A523A8" w:rsidRDefault="004D4570" w:rsidP="004D4570">
      <w:pPr>
        <w:rPr>
          <w:color w:val="4472C4" w:themeColor="accent1"/>
        </w:rPr>
      </w:pPr>
      <w:r w:rsidRPr="00A523A8">
        <w:rPr>
          <w:color w:val="4472C4" w:themeColor="accent1"/>
        </w:rPr>
        <w:t>Line</w:t>
      </w:r>
      <w:r>
        <w:rPr>
          <w:color w:val="4472C4" w:themeColor="accent1"/>
        </w:rPr>
        <w:t xml:space="preserve"> number</w:t>
      </w:r>
      <w:r w:rsidRPr="00A523A8">
        <w:rPr>
          <w:color w:val="4472C4" w:themeColor="accent1"/>
        </w:rPr>
        <w:t xml:space="preserve">: </w:t>
      </w:r>
      <w:r w:rsidR="000457C1">
        <w:rPr>
          <w:color w:val="4472C4" w:themeColor="accent1"/>
        </w:rPr>
        <w:t>16</w:t>
      </w:r>
    </w:p>
    <w:p w14:paraId="3CEA30AB" w14:textId="232E88D0" w:rsidR="004D4570" w:rsidRPr="00A523A8" w:rsidRDefault="004D4570" w:rsidP="00F06A13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Instruction: </w:t>
      </w:r>
      <w:r w:rsidR="0000360C">
        <w:rPr>
          <w:color w:val="4472C4" w:themeColor="accent1"/>
        </w:rPr>
        <w:t xml:space="preserve">mov </w:t>
      </w:r>
      <w:proofErr w:type="spellStart"/>
      <w:r w:rsidR="0000360C">
        <w:rPr>
          <w:color w:val="4472C4" w:themeColor="accent1"/>
        </w:rPr>
        <w:t>esi</w:t>
      </w:r>
      <w:proofErr w:type="spellEnd"/>
      <w:r w:rsidR="0000360C">
        <w:rPr>
          <w:color w:val="4472C4" w:themeColor="accent1"/>
        </w:rPr>
        <w:t xml:space="preserve">, OFFSET </w:t>
      </w:r>
      <w:proofErr w:type="spellStart"/>
      <w:r w:rsidR="0000360C">
        <w:rPr>
          <w:color w:val="4472C4" w:themeColor="accent1"/>
        </w:rPr>
        <w:t>myWords</w:t>
      </w:r>
      <w:proofErr w:type="spellEnd"/>
      <w:r w:rsidR="0000360C">
        <w:rPr>
          <w:color w:val="4472C4" w:themeColor="accent1"/>
        </w:rPr>
        <w:t xml:space="preserve"> + 2</w:t>
      </w:r>
    </w:p>
    <w:p w14:paraId="7F59D799" w14:textId="037015B2" w:rsidR="004D4570" w:rsidRPr="00C30AA9" w:rsidRDefault="004D4570" w:rsidP="004D4570">
      <w:pPr>
        <w:rPr>
          <w:rFonts w:ascii="Consolas" w:hAnsi="Consolas"/>
          <w:color w:val="4472C4" w:themeColor="accent1"/>
        </w:rPr>
      </w:pPr>
      <w:r w:rsidRPr="00A523A8">
        <w:rPr>
          <w:color w:val="4472C4" w:themeColor="accent1"/>
        </w:rPr>
        <w:t>Register value</w:t>
      </w:r>
      <w:r>
        <w:rPr>
          <w:color w:val="4472C4" w:themeColor="accent1"/>
        </w:rPr>
        <w:t>s</w:t>
      </w:r>
      <w:r w:rsidRPr="00A523A8">
        <w:rPr>
          <w:color w:val="4472C4" w:themeColor="accent1"/>
        </w:rPr>
        <w:t xml:space="preserve">: </w:t>
      </w:r>
      <w:r w:rsidR="0051082F" w:rsidRPr="00C30AA9">
        <w:rPr>
          <w:rFonts w:ascii="Consolas" w:hAnsi="Consolas"/>
          <w:sz w:val="19"/>
          <w:szCs w:val="19"/>
        </w:rPr>
        <w:t xml:space="preserve">EAX = </w:t>
      </w:r>
      <w:r w:rsidR="002122AE" w:rsidRPr="00C30AA9">
        <w:rPr>
          <w:rFonts w:ascii="Consolas" w:hAnsi="Consolas"/>
          <w:sz w:val="19"/>
          <w:szCs w:val="19"/>
        </w:rPr>
        <w:t>……</w:t>
      </w:r>
      <w:r w:rsidR="0051082F" w:rsidRPr="00C30AA9">
        <w:rPr>
          <w:rFonts w:ascii="Consolas" w:hAnsi="Consolas"/>
          <w:sz w:val="19"/>
          <w:szCs w:val="19"/>
        </w:rPr>
        <w:t xml:space="preserve">40h, ESI = </w:t>
      </w:r>
      <w:r w:rsidR="00383835" w:rsidRPr="00C30AA9">
        <w:rPr>
          <w:rFonts w:ascii="Consolas" w:hAnsi="Consolas" w:cs="Consolas"/>
          <w:sz w:val="19"/>
          <w:szCs w:val="19"/>
          <w:lang w:bidi="he-IL"/>
        </w:rPr>
        <w:t>00AF4000</w:t>
      </w:r>
    </w:p>
    <w:p w14:paraId="34B113BA" w14:textId="244F1352" w:rsidR="004D4570" w:rsidRDefault="004D4570" w:rsidP="004D4570">
      <w:pPr>
        <w:rPr>
          <w:color w:val="4472C4" w:themeColor="accent1"/>
        </w:rPr>
      </w:pPr>
      <w:r>
        <w:rPr>
          <w:color w:val="4472C4" w:themeColor="accent1"/>
        </w:rPr>
        <w:t xml:space="preserve">Screenshot: </w:t>
      </w:r>
    </w:p>
    <w:p w14:paraId="08A50516" w14:textId="605B3E24" w:rsidR="00381DAD" w:rsidRDefault="00381DAD" w:rsidP="004D4570">
      <w:pPr>
        <w:rPr>
          <w:color w:val="4472C4" w:themeColor="accent1"/>
        </w:rPr>
      </w:pPr>
      <w:r>
        <w:rPr>
          <w:noProof/>
          <w:color w:val="4472C4" w:themeColor="accent1"/>
        </w:rPr>
        <w:drawing>
          <wp:inline distT="0" distB="0" distL="0" distR="0" wp14:anchorId="687A81D5" wp14:editId="232BBF6B">
            <wp:extent cx="5943600" cy="4572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4E85E3" w14:textId="597E8AD8" w:rsidR="004D4570" w:rsidRPr="00A523A8" w:rsidRDefault="004D4570" w:rsidP="004D4570">
      <w:pPr>
        <w:rPr>
          <w:color w:val="4472C4" w:themeColor="accent1"/>
        </w:rPr>
      </w:pPr>
      <w:r w:rsidRPr="000C3A49">
        <w:rPr>
          <w:color w:val="4472C4" w:themeColor="accent1"/>
          <w:highlight w:val="yellow"/>
        </w:rPr>
        <w:t xml:space="preserve">Explanation: </w:t>
      </w:r>
      <w:r w:rsidR="00703DFD" w:rsidRPr="000C3A49">
        <w:rPr>
          <w:highlight w:val="yellow"/>
        </w:rPr>
        <w:t xml:space="preserve">The address of the second element in </w:t>
      </w:r>
      <w:proofErr w:type="spellStart"/>
      <w:r w:rsidR="00703DFD" w:rsidRPr="000C3A49">
        <w:rPr>
          <w:highlight w:val="yellow"/>
        </w:rPr>
        <w:t>myWords</w:t>
      </w:r>
      <w:proofErr w:type="spellEnd"/>
      <w:r w:rsidR="00703DFD" w:rsidRPr="000C3A49">
        <w:rPr>
          <w:highlight w:val="yellow"/>
        </w:rPr>
        <w:t xml:space="preserve"> has been moved to AL.</w:t>
      </w:r>
    </w:p>
    <w:p w14:paraId="08D7D362" w14:textId="77CAF1E6" w:rsidR="004D4570" w:rsidRDefault="004D4570" w:rsidP="00B41BAC"/>
    <w:p w14:paraId="34F23F48" w14:textId="20D20842" w:rsidR="004D4570" w:rsidRPr="00A523A8" w:rsidRDefault="004D4570" w:rsidP="004D4570">
      <w:pPr>
        <w:rPr>
          <w:color w:val="4472C4" w:themeColor="accent1"/>
        </w:rPr>
      </w:pPr>
      <w:r w:rsidRPr="00A523A8">
        <w:rPr>
          <w:color w:val="4472C4" w:themeColor="accent1"/>
        </w:rPr>
        <w:t>Line</w:t>
      </w:r>
      <w:r>
        <w:rPr>
          <w:color w:val="4472C4" w:themeColor="accent1"/>
        </w:rPr>
        <w:t xml:space="preserve"> number</w:t>
      </w:r>
      <w:r w:rsidRPr="00A523A8">
        <w:rPr>
          <w:color w:val="4472C4" w:themeColor="accent1"/>
        </w:rPr>
        <w:t xml:space="preserve">: </w:t>
      </w:r>
      <w:r w:rsidR="000457C1">
        <w:rPr>
          <w:color w:val="4472C4" w:themeColor="accent1"/>
        </w:rPr>
        <w:t>17</w:t>
      </w:r>
    </w:p>
    <w:p w14:paraId="39A0A7BD" w14:textId="2108E981" w:rsidR="00265FBB" w:rsidRDefault="004D4570" w:rsidP="00265FBB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Instruction: </w:t>
      </w:r>
      <w:r w:rsidR="00265FBB">
        <w:rPr>
          <w:color w:val="4472C4" w:themeColor="accent1"/>
        </w:rPr>
        <w:t>mov ax, [</w:t>
      </w:r>
      <w:proofErr w:type="spellStart"/>
      <w:r w:rsidR="00265FBB">
        <w:rPr>
          <w:color w:val="4472C4" w:themeColor="accent1"/>
        </w:rPr>
        <w:t>esi</w:t>
      </w:r>
      <w:proofErr w:type="spellEnd"/>
      <w:r w:rsidR="00265FBB">
        <w:rPr>
          <w:color w:val="4472C4" w:themeColor="accent1"/>
        </w:rPr>
        <w:t>]</w:t>
      </w:r>
    </w:p>
    <w:p w14:paraId="5E75B00B" w14:textId="47DD76F7" w:rsidR="004D4570" w:rsidRDefault="004D4570" w:rsidP="00265FBB">
      <w:pPr>
        <w:rPr>
          <w:color w:val="4472C4" w:themeColor="accent1"/>
        </w:rPr>
      </w:pPr>
      <w:r w:rsidRPr="00A523A8">
        <w:rPr>
          <w:color w:val="4472C4" w:themeColor="accent1"/>
        </w:rPr>
        <w:t>Register value</w:t>
      </w:r>
      <w:r>
        <w:rPr>
          <w:color w:val="4472C4" w:themeColor="accent1"/>
        </w:rPr>
        <w:t>s</w:t>
      </w:r>
      <w:r w:rsidRPr="00A523A8">
        <w:rPr>
          <w:color w:val="4472C4" w:themeColor="accent1"/>
        </w:rPr>
        <w:t xml:space="preserve">: </w:t>
      </w:r>
      <w:r w:rsidR="00955932" w:rsidRPr="00C11811">
        <w:t>EAX 003Bh, ESI 00f4006h</w:t>
      </w:r>
    </w:p>
    <w:p w14:paraId="63EF7DD8" w14:textId="255DAAE9" w:rsidR="004D4570" w:rsidRDefault="004D4570" w:rsidP="004D4570">
      <w:pPr>
        <w:rPr>
          <w:color w:val="4472C4" w:themeColor="accent1"/>
        </w:rPr>
      </w:pPr>
      <w:r>
        <w:rPr>
          <w:color w:val="4472C4" w:themeColor="accent1"/>
        </w:rPr>
        <w:t xml:space="preserve">Screenshot: </w:t>
      </w:r>
      <w:r w:rsidR="00C11811">
        <w:rPr>
          <w:noProof/>
          <w:color w:val="4472C4" w:themeColor="accent1"/>
        </w:rPr>
        <w:drawing>
          <wp:inline distT="0" distB="0" distL="0" distR="0" wp14:anchorId="15726FB5" wp14:editId="62343C08">
            <wp:extent cx="5937885" cy="510540"/>
            <wp:effectExtent l="0" t="0" r="5715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51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BBBE3A" w14:textId="0342BD2F" w:rsidR="004D4570" w:rsidRPr="00A523A8" w:rsidRDefault="004D4570" w:rsidP="004D4570">
      <w:pPr>
        <w:rPr>
          <w:color w:val="4472C4" w:themeColor="accent1"/>
        </w:rPr>
      </w:pPr>
      <w:r w:rsidRPr="000C3A49">
        <w:rPr>
          <w:color w:val="4472C4" w:themeColor="accent1"/>
          <w:highlight w:val="yellow"/>
        </w:rPr>
        <w:t xml:space="preserve">Explanation: </w:t>
      </w:r>
      <w:r w:rsidR="00A26DE0" w:rsidRPr="000C3A49">
        <w:rPr>
          <w:highlight w:val="yellow"/>
        </w:rPr>
        <w:t xml:space="preserve">The second value in </w:t>
      </w:r>
      <w:proofErr w:type="spellStart"/>
      <w:r w:rsidR="00A26DE0" w:rsidRPr="000C3A49">
        <w:rPr>
          <w:highlight w:val="yellow"/>
        </w:rPr>
        <w:t>myWords</w:t>
      </w:r>
      <w:proofErr w:type="spellEnd"/>
      <w:r w:rsidR="00A26DE0" w:rsidRPr="000C3A49">
        <w:rPr>
          <w:highlight w:val="yellow"/>
        </w:rPr>
        <w:t xml:space="preserve"> has been moved to EAX.</w:t>
      </w:r>
    </w:p>
    <w:p w14:paraId="3FAEEE21" w14:textId="28F121E1" w:rsidR="004D4570" w:rsidRDefault="004D4570" w:rsidP="00B41BAC"/>
    <w:p w14:paraId="2DDC1A18" w14:textId="2290B34F" w:rsidR="004D4570" w:rsidRPr="00A523A8" w:rsidRDefault="004D4570" w:rsidP="004D4570">
      <w:pPr>
        <w:rPr>
          <w:color w:val="4472C4" w:themeColor="accent1"/>
        </w:rPr>
      </w:pPr>
      <w:r w:rsidRPr="00A523A8">
        <w:rPr>
          <w:color w:val="4472C4" w:themeColor="accent1"/>
        </w:rPr>
        <w:t>Line</w:t>
      </w:r>
      <w:r>
        <w:rPr>
          <w:color w:val="4472C4" w:themeColor="accent1"/>
        </w:rPr>
        <w:t xml:space="preserve"> number</w:t>
      </w:r>
      <w:r w:rsidRPr="00A523A8">
        <w:rPr>
          <w:color w:val="4472C4" w:themeColor="accent1"/>
        </w:rPr>
        <w:t xml:space="preserve">: </w:t>
      </w:r>
      <w:r w:rsidR="000457C1">
        <w:rPr>
          <w:color w:val="4472C4" w:themeColor="accent1"/>
        </w:rPr>
        <w:t>18</w:t>
      </w:r>
    </w:p>
    <w:p w14:paraId="6FE1DF03" w14:textId="09533F9D" w:rsidR="004D4570" w:rsidRPr="00A523A8" w:rsidRDefault="004D4570" w:rsidP="00DB0459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Instruction: </w:t>
      </w:r>
      <w:r w:rsidR="00B0299E">
        <w:rPr>
          <w:color w:val="4472C4" w:themeColor="accent1"/>
        </w:rPr>
        <w:t xml:space="preserve">mov </w:t>
      </w:r>
      <w:proofErr w:type="spellStart"/>
      <w:r w:rsidR="00B0299E">
        <w:rPr>
          <w:color w:val="4472C4" w:themeColor="accent1"/>
        </w:rPr>
        <w:t>edi</w:t>
      </w:r>
      <w:proofErr w:type="spellEnd"/>
      <w:r w:rsidR="00B0299E">
        <w:rPr>
          <w:color w:val="4472C4" w:themeColor="accent1"/>
        </w:rPr>
        <w:t>, 8</w:t>
      </w:r>
    </w:p>
    <w:p w14:paraId="47355D31" w14:textId="1C6D163A" w:rsidR="004D4570" w:rsidRDefault="004D4570" w:rsidP="004D4570">
      <w:pPr>
        <w:rPr>
          <w:color w:val="4472C4" w:themeColor="accent1"/>
        </w:rPr>
      </w:pPr>
      <w:r w:rsidRPr="00A523A8">
        <w:rPr>
          <w:color w:val="4472C4" w:themeColor="accent1"/>
        </w:rPr>
        <w:t>Register value</w:t>
      </w:r>
      <w:r>
        <w:rPr>
          <w:color w:val="4472C4" w:themeColor="accent1"/>
        </w:rPr>
        <w:t>s</w:t>
      </w:r>
      <w:r w:rsidRPr="00A523A8">
        <w:rPr>
          <w:color w:val="4472C4" w:themeColor="accent1"/>
        </w:rPr>
        <w:t xml:space="preserve">: </w:t>
      </w:r>
      <w:r w:rsidR="00F850A4">
        <w:rPr>
          <w:color w:val="4472C4" w:themeColor="accent1"/>
        </w:rPr>
        <w:t xml:space="preserve">EDI = 00000008h, </w:t>
      </w:r>
      <w:proofErr w:type="spellStart"/>
      <w:r w:rsidR="00F850A4">
        <w:rPr>
          <w:color w:val="4472C4" w:themeColor="accent1"/>
        </w:rPr>
        <w:t>eax</w:t>
      </w:r>
      <w:proofErr w:type="spellEnd"/>
      <w:r w:rsidR="00F850A4">
        <w:rPr>
          <w:color w:val="4472C4" w:themeColor="accent1"/>
        </w:rPr>
        <w:t xml:space="preserve"> 003Bh </w:t>
      </w:r>
    </w:p>
    <w:p w14:paraId="6544F83D" w14:textId="1E63EFA4" w:rsidR="004D4570" w:rsidRDefault="004D4570" w:rsidP="004D4570">
      <w:pPr>
        <w:rPr>
          <w:color w:val="4472C4" w:themeColor="accent1"/>
        </w:rPr>
      </w:pPr>
      <w:r>
        <w:rPr>
          <w:color w:val="4472C4" w:themeColor="accent1"/>
        </w:rPr>
        <w:t>Screenshot:</w:t>
      </w:r>
      <w:r w:rsidR="00C30AA9" w:rsidRPr="00C30AA9">
        <w:rPr>
          <w:noProof/>
          <w:color w:val="4472C4" w:themeColor="accent1"/>
        </w:rPr>
        <w:t xml:space="preserve"> </w:t>
      </w:r>
      <w:r w:rsidR="00C30AA9">
        <w:rPr>
          <w:noProof/>
          <w:color w:val="4472C4" w:themeColor="accent1"/>
        </w:rPr>
        <w:drawing>
          <wp:inline distT="0" distB="0" distL="0" distR="0" wp14:anchorId="65D7AC6E" wp14:editId="1DFEE476">
            <wp:extent cx="5937885" cy="735965"/>
            <wp:effectExtent l="0" t="0" r="5715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735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4472C4" w:themeColor="accent1"/>
        </w:rPr>
        <w:t xml:space="preserve"> </w:t>
      </w:r>
    </w:p>
    <w:p w14:paraId="45AD8BE1" w14:textId="03A71966" w:rsidR="004D4570" w:rsidRDefault="004D4570" w:rsidP="000C3A49">
      <w:r w:rsidRPr="000C3A49">
        <w:rPr>
          <w:color w:val="4472C4" w:themeColor="accent1"/>
          <w:highlight w:val="yellow"/>
        </w:rPr>
        <w:t xml:space="preserve">Explanation: </w:t>
      </w:r>
      <w:r w:rsidR="0074567C" w:rsidRPr="000C3A49">
        <w:rPr>
          <w:highlight w:val="yellow"/>
        </w:rPr>
        <w:t xml:space="preserve">The value of 8 is moved to </w:t>
      </w:r>
      <w:proofErr w:type="spellStart"/>
      <w:r w:rsidR="0074567C" w:rsidRPr="000C3A49">
        <w:rPr>
          <w:highlight w:val="yellow"/>
        </w:rPr>
        <w:t>edi</w:t>
      </w:r>
      <w:proofErr w:type="spellEnd"/>
      <w:r w:rsidR="0074567C">
        <w:t xml:space="preserve"> </w:t>
      </w:r>
    </w:p>
    <w:p w14:paraId="650960C1" w14:textId="77777777" w:rsidR="00F850A4" w:rsidRDefault="00F850A4" w:rsidP="00B41BAC"/>
    <w:p w14:paraId="57CBA2F9" w14:textId="13B09219" w:rsidR="004D4570" w:rsidRPr="00A523A8" w:rsidRDefault="004D4570" w:rsidP="004D4570">
      <w:pPr>
        <w:rPr>
          <w:color w:val="4472C4" w:themeColor="accent1"/>
        </w:rPr>
      </w:pPr>
      <w:r w:rsidRPr="00A523A8">
        <w:rPr>
          <w:color w:val="4472C4" w:themeColor="accent1"/>
        </w:rPr>
        <w:t>Line</w:t>
      </w:r>
      <w:r>
        <w:rPr>
          <w:color w:val="4472C4" w:themeColor="accent1"/>
        </w:rPr>
        <w:t xml:space="preserve"> number</w:t>
      </w:r>
      <w:r w:rsidRPr="00A523A8">
        <w:rPr>
          <w:color w:val="4472C4" w:themeColor="accent1"/>
        </w:rPr>
        <w:t xml:space="preserve">: </w:t>
      </w:r>
      <w:r w:rsidR="000457C1">
        <w:rPr>
          <w:color w:val="4472C4" w:themeColor="accent1"/>
        </w:rPr>
        <w:t>19</w:t>
      </w:r>
    </w:p>
    <w:p w14:paraId="3A381142" w14:textId="30575842" w:rsidR="004D4570" w:rsidRPr="00A523A8" w:rsidRDefault="004D4570" w:rsidP="00350624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Instruction: </w:t>
      </w:r>
      <w:r w:rsidR="0098210F">
        <w:rPr>
          <w:color w:val="4472C4" w:themeColor="accent1"/>
        </w:rPr>
        <w:t xml:space="preserve">mov </w:t>
      </w:r>
      <w:proofErr w:type="spellStart"/>
      <w:r w:rsidR="0098210F">
        <w:rPr>
          <w:color w:val="4472C4" w:themeColor="accent1"/>
        </w:rPr>
        <w:t>edx</w:t>
      </w:r>
      <w:proofErr w:type="spellEnd"/>
      <w:r w:rsidR="0098210F">
        <w:rPr>
          <w:color w:val="4472C4" w:themeColor="accent1"/>
        </w:rPr>
        <w:t>, [</w:t>
      </w:r>
      <w:proofErr w:type="spellStart"/>
      <w:r w:rsidR="0098210F">
        <w:rPr>
          <w:color w:val="4472C4" w:themeColor="accent1"/>
        </w:rPr>
        <w:t>myDoubles+edi</w:t>
      </w:r>
      <w:proofErr w:type="spellEnd"/>
      <w:r w:rsidR="0098210F">
        <w:rPr>
          <w:color w:val="4472C4" w:themeColor="accent1"/>
        </w:rPr>
        <w:t>]</w:t>
      </w:r>
    </w:p>
    <w:p w14:paraId="13FAF2E9" w14:textId="71FF137F" w:rsidR="004D4570" w:rsidRDefault="004D4570" w:rsidP="004D4570">
      <w:pPr>
        <w:rPr>
          <w:color w:val="4472C4" w:themeColor="accent1"/>
        </w:rPr>
      </w:pPr>
      <w:r w:rsidRPr="00A523A8">
        <w:rPr>
          <w:color w:val="4472C4" w:themeColor="accent1"/>
        </w:rPr>
        <w:t>Register value</w:t>
      </w:r>
      <w:r>
        <w:rPr>
          <w:color w:val="4472C4" w:themeColor="accent1"/>
        </w:rPr>
        <w:t>s</w:t>
      </w:r>
      <w:r w:rsidRPr="00A523A8">
        <w:rPr>
          <w:color w:val="4472C4" w:themeColor="accent1"/>
        </w:rPr>
        <w:t xml:space="preserve">: </w:t>
      </w:r>
      <w:proofErr w:type="spellStart"/>
      <w:r w:rsidR="000A78B0" w:rsidRPr="00771866">
        <w:t>edx</w:t>
      </w:r>
      <w:proofErr w:type="spellEnd"/>
      <w:r w:rsidR="000A78B0" w:rsidRPr="00771866">
        <w:t xml:space="preserve"> 3h, </w:t>
      </w:r>
      <w:proofErr w:type="spellStart"/>
      <w:r w:rsidR="000A78B0" w:rsidRPr="00771866">
        <w:t>edi</w:t>
      </w:r>
      <w:proofErr w:type="spellEnd"/>
      <w:r w:rsidR="000A78B0" w:rsidRPr="00771866">
        <w:t xml:space="preserve"> 8h, </w:t>
      </w:r>
      <w:proofErr w:type="spellStart"/>
      <w:r w:rsidR="00EF1D4A" w:rsidRPr="00771866">
        <w:t>esi</w:t>
      </w:r>
      <w:proofErr w:type="spellEnd"/>
      <w:r w:rsidR="00EF1D4A" w:rsidRPr="00771866">
        <w:t xml:space="preserve"> 00af4006h, </w:t>
      </w:r>
      <w:proofErr w:type="spellStart"/>
      <w:r w:rsidR="00205F1A" w:rsidRPr="00771866">
        <w:t>eax</w:t>
      </w:r>
      <w:proofErr w:type="spellEnd"/>
      <w:r w:rsidR="00205F1A" w:rsidRPr="00771866">
        <w:t xml:space="preserve"> 003</w:t>
      </w:r>
      <w:r w:rsidR="00833AAB">
        <w:t>B</w:t>
      </w:r>
      <w:r w:rsidR="00205F1A" w:rsidRPr="00771866">
        <w:t>h</w:t>
      </w:r>
    </w:p>
    <w:p w14:paraId="1D4597A2" w14:textId="65C3720A" w:rsidR="004D4570" w:rsidRDefault="004D4570" w:rsidP="004D4570">
      <w:pPr>
        <w:rPr>
          <w:color w:val="4472C4" w:themeColor="accent1"/>
        </w:rPr>
      </w:pPr>
      <w:r>
        <w:rPr>
          <w:color w:val="4472C4" w:themeColor="accent1"/>
        </w:rPr>
        <w:t xml:space="preserve">Screenshot: </w:t>
      </w:r>
      <w:r w:rsidR="00C30AA9">
        <w:rPr>
          <w:noProof/>
          <w:color w:val="4472C4" w:themeColor="accent1"/>
        </w:rPr>
        <w:drawing>
          <wp:inline distT="0" distB="0" distL="0" distR="0" wp14:anchorId="15FAD5AF" wp14:editId="52E44B34">
            <wp:extent cx="5937885" cy="671195"/>
            <wp:effectExtent l="0" t="0" r="571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67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E3ECA" w14:textId="39BF86E7" w:rsidR="004D4570" w:rsidRDefault="004D4570" w:rsidP="000C3A49">
      <w:r w:rsidRPr="000C3A49">
        <w:rPr>
          <w:color w:val="4472C4" w:themeColor="accent1"/>
          <w:highlight w:val="yellow"/>
        </w:rPr>
        <w:t xml:space="preserve">Explanation: </w:t>
      </w:r>
      <w:r w:rsidR="00771866" w:rsidRPr="000C3A49">
        <w:rPr>
          <w:highlight w:val="yellow"/>
        </w:rPr>
        <w:t xml:space="preserve">The third element in </w:t>
      </w:r>
      <w:proofErr w:type="spellStart"/>
      <w:r w:rsidR="00771866" w:rsidRPr="000C3A49">
        <w:rPr>
          <w:highlight w:val="yellow"/>
        </w:rPr>
        <w:t>mydoubles</w:t>
      </w:r>
      <w:proofErr w:type="spellEnd"/>
      <w:r w:rsidR="00771866" w:rsidRPr="000C3A49">
        <w:rPr>
          <w:highlight w:val="yellow"/>
        </w:rPr>
        <w:t xml:space="preserve"> array has been moved to </w:t>
      </w:r>
      <w:proofErr w:type="spellStart"/>
      <w:r w:rsidR="00771866" w:rsidRPr="000C3A49">
        <w:rPr>
          <w:highlight w:val="yellow"/>
        </w:rPr>
        <w:t>edx</w:t>
      </w:r>
      <w:proofErr w:type="spellEnd"/>
      <w:r w:rsidR="00771866" w:rsidRPr="000C3A49">
        <w:rPr>
          <w:highlight w:val="yellow"/>
        </w:rPr>
        <w:t>.</w:t>
      </w:r>
      <w:r w:rsidR="00771866">
        <w:t xml:space="preserve"> </w:t>
      </w:r>
    </w:p>
    <w:p w14:paraId="17E685C2" w14:textId="01A62677" w:rsidR="0079768D" w:rsidRDefault="0079768D" w:rsidP="00B41BAC"/>
    <w:p w14:paraId="5E1E658A" w14:textId="4F2A55D2" w:rsidR="0079768D" w:rsidRDefault="0079768D" w:rsidP="00B41BAC"/>
    <w:p w14:paraId="262B33CE" w14:textId="626F297F" w:rsidR="0079768D" w:rsidRDefault="0079768D" w:rsidP="00B41BAC"/>
    <w:p w14:paraId="5D97C7CC" w14:textId="22D8D512" w:rsidR="0079768D" w:rsidRDefault="0079768D" w:rsidP="00B41BAC"/>
    <w:p w14:paraId="7372E5F5" w14:textId="19ECE0B7" w:rsidR="0079768D" w:rsidRDefault="0079768D" w:rsidP="00B41BAC"/>
    <w:p w14:paraId="2F7597EF" w14:textId="4D52824A" w:rsidR="0079768D" w:rsidRDefault="0079768D" w:rsidP="00B41BAC"/>
    <w:p w14:paraId="715D423F" w14:textId="77777777" w:rsidR="0079768D" w:rsidRDefault="0079768D" w:rsidP="00B41BAC"/>
    <w:p w14:paraId="0397D7EF" w14:textId="367D136D" w:rsidR="004D4570" w:rsidRPr="00A523A8" w:rsidRDefault="004D4570" w:rsidP="004D4570">
      <w:pPr>
        <w:rPr>
          <w:color w:val="4472C4" w:themeColor="accent1"/>
        </w:rPr>
      </w:pPr>
      <w:r w:rsidRPr="00A523A8">
        <w:rPr>
          <w:color w:val="4472C4" w:themeColor="accent1"/>
        </w:rPr>
        <w:lastRenderedPageBreak/>
        <w:t>Line</w:t>
      </w:r>
      <w:r>
        <w:rPr>
          <w:color w:val="4472C4" w:themeColor="accent1"/>
        </w:rPr>
        <w:t xml:space="preserve"> number</w:t>
      </w:r>
      <w:r w:rsidRPr="00A523A8">
        <w:rPr>
          <w:color w:val="4472C4" w:themeColor="accent1"/>
        </w:rPr>
        <w:t xml:space="preserve">: </w:t>
      </w:r>
      <w:r w:rsidR="000457C1">
        <w:rPr>
          <w:color w:val="4472C4" w:themeColor="accent1"/>
        </w:rPr>
        <w:t>20</w:t>
      </w:r>
    </w:p>
    <w:p w14:paraId="7343AE48" w14:textId="4509EA4C" w:rsidR="004D4570" w:rsidRPr="00A523A8" w:rsidRDefault="004D4570" w:rsidP="00C24330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Instruction: </w:t>
      </w:r>
      <w:r w:rsidR="005D5690">
        <w:rPr>
          <w:color w:val="4472C4" w:themeColor="accent1"/>
        </w:rPr>
        <w:t xml:space="preserve">mov </w:t>
      </w:r>
      <w:proofErr w:type="spellStart"/>
      <w:r w:rsidR="005D5690">
        <w:rPr>
          <w:color w:val="4472C4" w:themeColor="accent1"/>
        </w:rPr>
        <w:t>edx</w:t>
      </w:r>
      <w:proofErr w:type="spellEnd"/>
      <w:r w:rsidR="005D5690">
        <w:rPr>
          <w:color w:val="4472C4" w:themeColor="accent1"/>
        </w:rPr>
        <w:t xml:space="preserve">, </w:t>
      </w:r>
      <w:proofErr w:type="spellStart"/>
      <w:r w:rsidR="005D5690">
        <w:rPr>
          <w:color w:val="4472C4" w:themeColor="accent1"/>
        </w:rPr>
        <w:t>myDoubles</w:t>
      </w:r>
      <w:proofErr w:type="spellEnd"/>
      <w:r w:rsidR="005D5690">
        <w:rPr>
          <w:color w:val="4472C4" w:themeColor="accent1"/>
        </w:rPr>
        <w:t>[</w:t>
      </w:r>
      <w:proofErr w:type="spellStart"/>
      <w:r w:rsidR="005D5690">
        <w:rPr>
          <w:color w:val="4472C4" w:themeColor="accent1"/>
        </w:rPr>
        <w:t>edi</w:t>
      </w:r>
      <w:proofErr w:type="spellEnd"/>
      <w:r w:rsidR="005D5690">
        <w:rPr>
          <w:color w:val="4472C4" w:themeColor="accent1"/>
        </w:rPr>
        <w:t>]</w:t>
      </w:r>
    </w:p>
    <w:p w14:paraId="068204C8" w14:textId="19B2B440" w:rsidR="004D4570" w:rsidRDefault="004D4570" w:rsidP="004D4570">
      <w:pPr>
        <w:rPr>
          <w:color w:val="4472C4" w:themeColor="accent1"/>
        </w:rPr>
      </w:pPr>
      <w:r w:rsidRPr="00A523A8">
        <w:rPr>
          <w:color w:val="4472C4" w:themeColor="accent1"/>
        </w:rPr>
        <w:t>Register value</w:t>
      </w:r>
      <w:r>
        <w:rPr>
          <w:color w:val="4472C4" w:themeColor="accent1"/>
        </w:rPr>
        <w:t>s</w:t>
      </w:r>
      <w:r w:rsidRPr="00A523A8">
        <w:rPr>
          <w:color w:val="4472C4" w:themeColor="accent1"/>
        </w:rPr>
        <w:t xml:space="preserve">: </w:t>
      </w:r>
      <w:r w:rsidR="00415900" w:rsidRPr="000A78B0">
        <w:t xml:space="preserve">EDI=8h, EDX=3h, </w:t>
      </w:r>
      <w:proofErr w:type="spellStart"/>
      <w:r w:rsidR="002B459D" w:rsidRPr="000A78B0">
        <w:t>eax</w:t>
      </w:r>
      <w:proofErr w:type="spellEnd"/>
      <w:r w:rsidR="002B459D" w:rsidRPr="000A78B0">
        <w:t>= 0003</w:t>
      </w:r>
      <w:r w:rsidR="00C63F38">
        <w:t>B</w:t>
      </w:r>
      <w:r w:rsidR="002B459D" w:rsidRPr="000A78B0">
        <w:t xml:space="preserve">h, </w:t>
      </w:r>
      <w:proofErr w:type="spellStart"/>
      <w:r w:rsidR="008A5AFF" w:rsidRPr="000A78B0">
        <w:t>edi</w:t>
      </w:r>
      <w:proofErr w:type="spellEnd"/>
      <w:r w:rsidR="008A5AFF" w:rsidRPr="000A78B0">
        <w:t xml:space="preserve"> </w:t>
      </w:r>
      <w:r w:rsidR="00857F59" w:rsidRPr="000A78B0">
        <w:rPr>
          <w:rFonts w:ascii="Consolas" w:hAnsi="Consolas" w:cs="Consolas"/>
          <w:sz w:val="19"/>
          <w:szCs w:val="19"/>
          <w:lang w:bidi="he-IL"/>
        </w:rPr>
        <w:t>00AF4006</w:t>
      </w:r>
    </w:p>
    <w:p w14:paraId="44FE339D" w14:textId="518AB02C" w:rsidR="004D4570" w:rsidRDefault="004D4570" w:rsidP="004D4570">
      <w:pPr>
        <w:rPr>
          <w:color w:val="4472C4" w:themeColor="accent1"/>
        </w:rPr>
      </w:pPr>
      <w:r>
        <w:rPr>
          <w:color w:val="4472C4" w:themeColor="accent1"/>
        </w:rPr>
        <w:t xml:space="preserve">Screenshot: </w:t>
      </w:r>
      <w:r w:rsidR="00C30AA9">
        <w:rPr>
          <w:noProof/>
          <w:color w:val="4472C4" w:themeColor="accent1"/>
        </w:rPr>
        <w:drawing>
          <wp:inline distT="0" distB="0" distL="0" distR="0" wp14:anchorId="2C5F4A4A" wp14:editId="63766EEF">
            <wp:extent cx="5937885" cy="760095"/>
            <wp:effectExtent l="0" t="0" r="5715" b="19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760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0EE866" w14:textId="5ECCCBCA" w:rsidR="004D4570" w:rsidRPr="000C3A49" w:rsidRDefault="004D4570" w:rsidP="004D4570">
      <w:r w:rsidRPr="000C3A49">
        <w:rPr>
          <w:color w:val="4472C4" w:themeColor="accent1"/>
          <w:highlight w:val="yellow"/>
        </w:rPr>
        <w:t>Explanation</w:t>
      </w:r>
      <w:r w:rsidRPr="000C3A49">
        <w:rPr>
          <w:highlight w:val="yellow"/>
        </w:rPr>
        <w:t xml:space="preserve">: </w:t>
      </w:r>
      <w:r w:rsidR="00573F49" w:rsidRPr="000C3A49">
        <w:rPr>
          <w:highlight w:val="yellow"/>
        </w:rPr>
        <w:t xml:space="preserve">no change in the value of registers, since the same element is moved to </w:t>
      </w:r>
      <w:proofErr w:type="spellStart"/>
      <w:r w:rsidR="00573F49" w:rsidRPr="000C3A49">
        <w:rPr>
          <w:highlight w:val="yellow"/>
        </w:rPr>
        <w:t>edx</w:t>
      </w:r>
      <w:proofErr w:type="spellEnd"/>
      <w:r w:rsidR="00573F49" w:rsidRPr="000C3A49">
        <w:rPr>
          <w:highlight w:val="yellow"/>
        </w:rPr>
        <w:t>.</w:t>
      </w:r>
      <w:r w:rsidR="00573F49" w:rsidRPr="000C3A49">
        <w:t xml:space="preserve"> </w:t>
      </w:r>
    </w:p>
    <w:p w14:paraId="7CE1F599" w14:textId="0F0496BE" w:rsidR="004D4570" w:rsidRPr="000C3A49" w:rsidRDefault="004D4570" w:rsidP="00B41BAC"/>
    <w:p w14:paraId="2B5F7469" w14:textId="7CBD5363" w:rsidR="004D4570" w:rsidRPr="00A523A8" w:rsidRDefault="004D4570" w:rsidP="004D4570">
      <w:pPr>
        <w:rPr>
          <w:color w:val="4472C4" w:themeColor="accent1"/>
        </w:rPr>
      </w:pPr>
      <w:r w:rsidRPr="00A523A8">
        <w:rPr>
          <w:color w:val="4472C4" w:themeColor="accent1"/>
        </w:rPr>
        <w:t>Line</w:t>
      </w:r>
      <w:r>
        <w:rPr>
          <w:color w:val="4472C4" w:themeColor="accent1"/>
        </w:rPr>
        <w:t xml:space="preserve"> number</w:t>
      </w:r>
      <w:r w:rsidRPr="00A523A8">
        <w:rPr>
          <w:color w:val="4472C4" w:themeColor="accent1"/>
        </w:rPr>
        <w:t xml:space="preserve">: </w:t>
      </w:r>
      <w:r w:rsidR="000457C1">
        <w:rPr>
          <w:color w:val="4472C4" w:themeColor="accent1"/>
        </w:rPr>
        <w:t>21</w:t>
      </w:r>
    </w:p>
    <w:p w14:paraId="080198CB" w14:textId="58197B65" w:rsidR="004D4570" w:rsidRPr="00A523A8" w:rsidRDefault="004D4570" w:rsidP="004D4570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Instruction: </w:t>
      </w:r>
      <w:r w:rsidR="003069E9">
        <w:rPr>
          <w:color w:val="4472C4" w:themeColor="accent1"/>
        </w:rPr>
        <w:t xml:space="preserve">mov </w:t>
      </w:r>
      <w:proofErr w:type="spellStart"/>
      <w:r w:rsidR="003069E9">
        <w:rPr>
          <w:color w:val="4472C4" w:themeColor="accent1"/>
        </w:rPr>
        <w:t>ebx</w:t>
      </w:r>
      <w:proofErr w:type="spellEnd"/>
      <w:r w:rsidR="003069E9">
        <w:rPr>
          <w:color w:val="4472C4" w:themeColor="accent1"/>
        </w:rPr>
        <w:t xml:space="preserve">, </w:t>
      </w:r>
      <w:proofErr w:type="spellStart"/>
      <w:r w:rsidR="003069E9">
        <w:rPr>
          <w:color w:val="4472C4" w:themeColor="accent1"/>
        </w:rPr>
        <w:t>myPointer</w:t>
      </w:r>
      <w:proofErr w:type="spellEnd"/>
    </w:p>
    <w:p w14:paraId="404F6383" w14:textId="07D444EE" w:rsidR="004D4570" w:rsidRPr="00DF2600" w:rsidRDefault="004D4570" w:rsidP="00540013">
      <w:r w:rsidRPr="00A523A8">
        <w:rPr>
          <w:color w:val="4472C4" w:themeColor="accent1"/>
        </w:rPr>
        <w:t>Register value</w:t>
      </w:r>
      <w:r>
        <w:rPr>
          <w:color w:val="4472C4" w:themeColor="accent1"/>
        </w:rPr>
        <w:t>s</w:t>
      </w:r>
      <w:r w:rsidRPr="00A523A8">
        <w:rPr>
          <w:color w:val="4472C4" w:themeColor="accent1"/>
        </w:rPr>
        <w:t xml:space="preserve">: </w:t>
      </w:r>
      <w:r w:rsidR="009E2508" w:rsidRPr="00DF2600">
        <w:t>EAX=</w:t>
      </w:r>
      <w:r w:rsidR="00FB065B" w:rsidRPr="00DF2600">
        <w:t>003B</w:t>
      </w:r>
      <w:r w:rsidR="009E2508" w:rsidRPr="00DF2600">
        <w:t>, EBX 00AF400E, EDX 3h, ESI</w:t>
      </w:r>
      <w:r w:rsidR="00076650" w:rsidRPr="00DF2600">
        <w:t>=</w:t>
      </w:r>
      <w:r w:rsidR="009E2508" w:rsidRPr="00DF2600">
        <w:t>00</w:t>
      </w:r>
      <w:r w:rsidR="00DF2600">
        <w:t>Af4006</w:t>
      </w:r>
      <w:r w:rsidR="009E2508" w:rsidRPr="00DF2600">
        <w:t xml:space="preserve">, EDI 00000008 </w:t>
      </w:r>
    </w:p>
    <w:p w14:paraId="40A9622B" w14:textId="509570A9" w:rsidR="004D4570" w:rsidRDefault="004D4570" w:rsidP="004D4570">
      <w:pPr>
        <w:rPr>
          <w:color w:val="4472C4" w:themeColor="accent1"/>
        </w:rPr>
      </w:pPr>
      <w:r>
        <w:rPr>
          <w:color w:val="4472C4" w:themeColor="accent1"/>
        </w:rPr>
        <w:t xml:space="preserve">Screenshot: </w:t>
      </w:r>
    </w:p>
    <w:p w14:paraId="100FD3B9" w14:textId="0B72A56A" w:rsidR="00C30AA9" w:rsidRDefault="00076650" w:rsidP="004D4570">
      <w:pPr>
        <w:rPr>
          <w:color w:val="4472C4" w:themeColor="accent1"/>
        </w:rPr>
      </w:pPr>
      <w:r>
        <w:rPr>
          <w:noProof/>
          <w:color w:val="4472C4" w:themeColor="accent1"/>
        </w:rPr>
        <w:drawing>
          <wp:inline distT="0" distB="0" distL="0" distR="0" wp14:anchorId="48409166" wp14:editId="2A26D6B9">
            <wp:extent cx="5943600" cy="5524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27F3B2" w14:textId="37345715" w:rsidR="004D4570" w:rsidRPr="000C3A49" w:rsidRDefault="004D4570" w:rsidP="004D4570">
      <w:r w:rsidRPr="000C3A49">
        <w:rPr>
          <w:color w:val="4472C4" w:themeColor="accent1"/>
          <w:highlight w:val="yellow"/>
        </w:rPr>
        <w:t xml:space="preserve">Explanation: </w:t>
      </w:r>
      <w:r w:rsidR="00076650" w:rsidRPr="000C3A49">
        <w:rPr>
          <w:highlight w:val="yellow"/>
        </w:rPr>
        <w:t xml:space="preserve">the memory address of </w:t>
      </w:r>
      <w:proofErr w:type="spellStart"/>
      <w:r w:rsidR="00076650" w:rsidRPr="000C3A49">
        <w:rPr>
          <w:highlight w:val="yellow"/>
        </w:rPr>
        <w:t>mydoubles</w:t>
      </w:r>
      <w:proofErr w:type="spellEnd"/>
      <w:r w:rsidR="00076650" w:rsidRPr="000C3A49">
        <w:rPr>
          <w:highlight w:val="yellow"/>
        </w:rPr>
        <w:t xml:space="preserve"> is moved to </w:t>
      </w:r>
      <w:proofErr w:type="spellStart"/>
      <w:r w:rsidR="00076650" w:rsidRPr="000C3A49">
        <w:rPr>
          <w:highlight w:val="yellow"/>
        </w:rPr>
        <w:t>ebx</w:t>
      </w:r>
      <w:proofErr w:type="spellEnd"/>
      <w:r w:rsidR="00076650" w:rsidRPr="000C3A49">
        <w:rPr>
          <w:highlight w:val="yellow"/>
        </w:rPr>
        <w:t>.</w:t>
      </w:r>
      <w:r w:rsidR="00076650" w:rsidRPr="000C3A49">
        <w:t xml:space="preserve"> </w:t>
      </w:r>
    </w:p>
    <w:p w14:paraId="3E179FEF" w14:textId="4C5172A8" w:rsidR="004D4570" w:rsidRDefault="004D4570" w:rsidP="00B41BAC"/>
    <w:p w14:paraId="3B2F47F5" w14:textId="3F45497F" w:rsidR="004D4570" w:rsidRPr="00A523A8" w:rsidRDefault="004D4570" w:rsidP="004D4570">
      <w:pPr>
        <w:rPr>
          <w:color w:val="4472C4" w:themeColor="accent1"/>
        </w:rPr>
      </w:pPr>
      <w:r w:rsidRPr="00A523A8">
        <w:rPr>
          <w:color w:val="4472C4" w:themeColor="accent1"/>
        </w:rPr>
        <w:t>Line</w:t>
      </w:r>
      <w:r>
        <w:rPr>
          <w:color w:val="4472C4" w:themeColor="accent1"/>
        </w:rPr>
        <w:t xml:space="preserve"> number</w:t>
      </w:r>
      <w:r w:rsidRPr="00A523A8">
        <w:rPr>
          <w:color w:val="4472C4" w:themeColor="accent1"/>
        </w:rPr>
        <w:t xml:space="preserve">: </w:t>
      </w:r>
      <w:r w:rsidR="000457C1">
        <w:rPr>
          <w:color w:val="4472C4" w:themeColor="accent1"/>
        </w:rPr>
        <w:t>22</w:t>
      </w:r>
    </w:p>
    <w:p w14:paraId="1FE84810" w14:textId="132CF80F" w:rsidR="004D4570" w:rsidRPr="00A523A8" w:rsidRDefault="004D4570" w:rsidP="002056EA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Instruction: </w:t>
      </w:r>
      <w:r w:rsidR="009976EE">
        <w:rPr>
          <w:color w:val="4472C4" w:themeColor="accent1"/>
        </w:rPr>
        <w:t xml:space="preserve">mov </w:t>
      </w:r>
      <w:proofErr w:type="spellStart"/>
      <w:r w:rsidR="009976EE">
        <w:rPr>
          <w:color w:val="4472C4" w:themeColor="accent1"/>
        </w:rPr>
        <w:t>eax</w:t>
      </w:r>
      <w:proofErr w:type="spellEnd"/>
      <w:r w:rsidR="009976EE">
        <w:rPr>
          <w:color w:val="4472C4" w:themeColor="accent1"/>
        </w:rPr>
        <w:t>, [ebx+4]</w:t>
      </w:r>
    </w:p>
    <w:p w14:paraId="2D216149" w14:textId="138E355D" w:rsidR="004D4570" w:rsidRDefault="004D4570" w:rsidP="004D4570">
      <w:pPr>
        <w:rPr>
          <w:color w:val="4472C4" w:themeColor="accent1"/>
        </w:rPr>
      </w:pPr>
      <w:r w:rsidRPr="00A523A8">
        <w:rPr>
          <w:color w:val="4472C4" w:themeColor="accent1"/>
        </w:rPr>
        <w:t>Register value</w:t>
      </w:r>
      <w:r>
        <w:rPr>
          <w:color w:val="4472C4" w:themeColor="accent1"/>
        </w:rPr>
        <w:t>s</w:t>
      </w:r>
      <w:r w:rsidRPr="00A523A8">
        <w:rPr>
          <w:color w:val="4472C4" w:themeColor="accent1"/>
        </w:rPr>
        <w:t xml:space="preserve">: </w:t>
      </w:r>
      <w:r w:rsidR="00C71D33">
        <w:rPr>
          <w:color w:val="4472C4" w:themeColor="accent1"/>
        </w:rPr>
        <w:t>EAX</w:t>
      </w:r>
      <w:r w:rsidR="007E0E3E">
        <w:rPr>
          <w:color w:val="4472C4" w:themeColor="accent1"/>
        </w:rPr>
        <w:t>=</w:t>
      </w:r>
      <w:r w:rsidR="00C71D33">
        <w:rPr>
          <w:color w:val="4472C4" w:themeColor="accent1"/>
        </w:rPr>
        <w:t>00000002</w:t>
      </w:r>
      <w:r w:rsidR="00533D5C">
        <w:rPr>
          <w:color w:val="4472C4" w:themeColor="accent1"/>
        </w:rPr>
        <w:t xml:space="preserve">, EBX 00AF400E, EDX 3h, </w:t>
      </w:r>
      <w:r w:rsidR="0038796B">
        <w:rPr>
          <w:color w:val="4472C4" w:themeColor="accent1"/>
        </w:rPr>
        <w:t>ESI</w:t>
      </w:r>
      <w:r w:rsidR="00533D5C">
        <w:rPr>
          <w:color w:val="4472C4" w:themeColor="accent1"/>
        </w:rPr>
        <w:t>00AF103C,</w:t>
      </w:r>
      <w:r w:rsidR="00E5400D">
        <w:rPr>
          <w:color w:val="4472C4" w:themeColor="accent1"/>
        </w:rPr>
        <w:t xml:space="preserve"> EDI 00000008</w:t>
      </w:r>
      <w:r w:rsidR="00533D5C">
        <w:rPr>
          <w:color w:val="4472C4" w:themeColor="accent1"/>
        </w:rPr>
        <w:t xml:space="preserve"> </w:t>
      </w:r>
    </w:p>
    <w:p w14:paraId="749DEE54" w14:textId="2603F57D" w:rsidR="004D4570" w:rsidRDefault="004D4570" w:rsidP="004D4570">
      <w:pPr>
        <w:rPr>
          <w:color w:val="4472C4" w:themeColor="accent1"/>
        </w:rPr>
      </w:pPr>
      <w:r>
        <w:rPr>
          <w:color w:val="4472C4" w:themeColor="accent1"/>
        </w:rPr>
        <w:t xml:space="preserve">Screenshot: </w:t>
      </w:r>
      <w:r w:rsidR="00C30AA9">
        <w:rPr>
          <w:noProof/>
          <w:color w:val="4472C4" w:themeColor="accent1"/>
        </w:rPr>
        <w:drawing>
          <wp:inline distT="0" distB="0" distL="0" distR="0" wp14:anchorId="00ED7C67" wp14:editId="74B6B6CA">
            <wp:extent cx="5943600" cy="44513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45FB14" w14:textId="2583E899" w:rsidR="00FE2582" w:rsidRDefault="004D4570" w:rsidP="000C3A49">
      <w:r w:rsidRPr="000C3A49">
        <w:rPr>
          <w:color w:val="4472C4" w:themeColor="accent1"/>
          <w:highlight w:val="yellow"/>
        </w:rPr>
        <w:t xml:space="preserve">Explanation: </w:t>
      </w:r>
      <w:r w:rsidR="00FE2582" w:rsidRPr="000C3A49">
        <w:rPr>
          <w:highlight w:val="yellow"/>
        </w:rPr>
        <w:t xml:space="preserve">The second element in </w:t>
      </w:r>
      <w:proofErr w:type="spellStart"/>
      <w:r w:rsidR="00FE2582" w:rsidRPr="000C3A49">
        <w:rPr>
          <w:highlight w:val="yellow"/>
        </w:rPr>
        <w:t>mydoubles</w:t>
      </w:r>
      <w:proofErr w:type="spellEnd"/>
      <w:r w:rsidR="00FE2582" w:rsidRPr="000C3A49">
        <w:rPr>
          <w:highlight w:val="yellow"/>
        </w:rPr>
        <w:t xml:space="preserve"> is moved to </w:t>
      </w:r>
      <w:proofErr w:type="spellStart"/>
      <w:r w:rsidR="00FE2582" w:rsidRPr="000C3A49">
        <w:rPr>
          <w:highlight w:val="yellow"/>
        </w:rPr>
        <w:t>e</w:t>
      </w:r>
      <w:r w:rsidR="00034E99" w:rsidRPr="000C3A49">
        <w:rPr>
          <w:highlight w:val="yellow"/>
        </w:rPr>
        <w:t>ax</w:t>
      </w:r>
      <w:proofErr w:type="spellEnd"/>
      <w:r w:rsidR="00034E99" w:rsidRPr="000C3A49">
        <w:rPr>
          <w:highlight w:val="yellow"/>
        </w:rPr>
        <w:t>,</w:t>
      </w:r>
      <w:r w:rsidR="00FE2582" w:rsidRPr="000C3A49">
        <w:rPr>
          <w:highlight w:val="yellow"/>
        </w:rPr>
        <w:t xml:space="preserve"> and the address in </w:t>
      </w:r>
      <w:proofErr w:type="spellStart"/>
      <w:r w:rsidR="00FE2582" w:rsidRPr="000C3A49">
        <w:rPr>
          <w:highlight w:val="yellow"/>
        </w:rPr>
        <w:t>ebx</w:t>
      </w:r>
      <w:proofErr w:type="spellEnd"/>
      <w:r w:rsidR="00FE2582" w:rsidRPr="000C3A49">
        <w:rPr>
          <w:highlight w:val="yellow"/>
        </w:rPr>
        <w:t xml:space="preserve"> is accessed after 4 is added.</w:t>
      </w:r>
      <w:r w:rsidR="00FE2582">
        <w:t xml:space="preserve"> </w:t>
      </w:r>
    </w:p>
    <w:p w14:paraId="61A57F78" w14:textId="77777777" w:rsidR="00F67284" w:rsidRDefault="00F67284" w:rsidP="00B41BAC"/>
    <w:p w14:paraId="6C2ABD68" w14:textId="3EB1311F" w:rsidR="00151028" w:rsidRDefault="00151028" w:rsidP="00B41BAC"/>
    <w:p w14:paraId="2EB6534C" w14:textId="77777777" w:rsidR="00151028" w:rsidRDefault="00151028" w:rsidP="00B41BAC"/>
    <w:p w14:paraId="4D2C2A80" w14:textId="0323EA1E" w:rsidR="005127AA" w:rsidRDefault="005127AA" w:rsidP="00B41BAC">
      <w:r>
        <w:t xml:space="preserve">Lab </w:t>
      </w:r>
      <w:r w:rsidR="00E45F9F">
        <w:t>9</w:t>
      </w:r>
      <w:r>
        <w:t>(b)</w:t>
      </w:r>
    </w:p>
    <w:p w14:paraId="3EB1227A" w14:textId="2C846F7F" w:rsidR="005127AA" w:rsidRDefault="005127AA" w:rsidP="00B41BAC"/>
    <w:p w14:paraId="1AA99E21" w14:textId="77777777" w:rsidR="00E45F9F" w:rsidRPr="00E45F9F" w:rsidRDefault="00E45F9F" w:rsidP="00E45F9F">
      <w:r w:rsidRPr="00E45F9F">
        <w:t xml:space="preserve">Debug until you reach “INVOKE </w:t>
      </w:r>
      <w:proofErr w:type="spellStart"/>
      <w:r w:rsidRPr="00E45F9F">
        <w:t>ExitProcess</w:t>
      </w:r>
      <w:proofErr w:type="spellEnd"/>
      <w:r w:rsidRPr="00E45F9F">
        <w:t>, 0”.</w:t>
      </w:r>
    </w:p>
    <w:p w14:paraId="78240C96" w14:textId="77777777" w:rsidR="00E45F9F" w:rsidRPr="00E45F9F" w:rsidRDefault="00E45F9F" w:rsidP="00E45F9F">
      <w:r w:rsidRPr="00E45F9F">
        <w:t>Take a screenshot of the code and register window at the end</w:t>
      </w:r>
    </w:p>
    <w:p w14:paraId="1A03C3F7" w14:textId="77777777" w:rsidR="00E45F9F" w:rsidRPr="00E45F9F" w:rsidRDefault="00E45F9F" w:rsidP="00E45F9F">
      <w:r w:rsidRPr="00E45F9F">
        <w:t>Record the content of the EAX register</w:t>
      </w:r>
    </w:p>
    <w:p w14:paraId="1D819CBF" w14:textId="77777777" w:rsidR="00E45F9F" w:rsidRPr="00E45F9F" w:rsidRDefault="00E45F9F" w:rsidP="00E45F9F">
      <w:r w:rsidRPr="00E45F9F">
        <w:rPr>
          <w:b/>
          <w:bCs/>
        </w:rPr>
        <w:t xml:space="preserve">Then explain the register content. </w:t>
      </w:r>
    </w:p>
    <w:p w14:paraId="1E55108A" w14:textId="2C3BDCE3" w:rsidR="00E45F9F" w:rsidRDefault="00E45F9F" w:rsidP="00B41BAC"/>
    <w:p w14:paraId="0F95C583" w14:textId="7FC6EC48" w:rsidR="0048478A" w:rsidRDefault="0048478A" w:rsidP="00B41BAC"/>
    <w:p w14:paraId="0D63811E" w14:textId="3D5D1239" w:rsidR="0048478A" w:rsidRDefault="0048478A" w:rsidP="00B41BAC"/>
    <w:p w14:paraId="3690E2A2" w14:textId="6F533717" w:rsidR="0048478A" w:rsidRDefault="0048478A" w:rsidP="00B41BAC"/>
    <w:p w14:paraId="6675702E" w14:textId="425D743F" w:rsidR="0048478A" w:rsidRDefault="0048478A" w:rsidP="00B41BAC"/>
    <w:p w14:paraId="16415F12" w14:textId="64E8E245" w:rsidR="0048478A" w:rsidRDefault="0048478A" w:rsidP="00B41BAC"/>
    <w:p w14:paraId="553D5BC3" w14:textId="2DF63ADB" w:rsidR="0048478A" w:rsidRDefault="0048478A" w:rsidP="00B41BAC"/>
    <w:p w14:paraId="5A3CB66E" w14:textId="77777777" w:rsidR="0048478A" w:rsidRDefault="0048478A" w:rsidP="00B41BAC"/>
    <w:p w14:paraId="624EC2F8" w14:textId="01052C98" w:rsidR="00B41BAC" w:rsidRDefault="00E45F9F" w:rsidP="00B41BAC">
      <w:pPr>
        <w:rPr>
          <w:color w:val="4472C4" w:themeColor="accent1"/>
        </w:rPr>
      </w:pPr>
      <w:r>
        <w:rPr>
          <w:color w:val="4472C4" w:themeColor="accent1"/>
        </w:rPr>
        <w:t xml:space="preserve">EAX </w:t>
      </w:r>
      <w:r w:rsidR="00B41BAC" w:rsidRPr="00A523A8">
        <w:rPr>
          <w:color w:val="4472C4" w:themeColor="accent1"/>
        </w:rPr>
        <w:t xml:space="preserve">Register value: </w:t>
      </w:r>
      <w:r w:rsidR="00C2741D">
        <w:rPr>
          <w:color w:val="4472C4" w:themeColor="accent1"/>
        </w:rPr>
        <w:t xml:space="preserve">EAX 000A0000h </w:t>
      </w:r>
    </w:p>
    <w:p w14:paraId="029A8ECC" w14:textId="7E5A63EC" w:rsidR="00B41BAC" w:rsidRPr="00A523A8" w:rsidRDefault="00B41BAC" w:rsidP="00B41BAC">
      <w:pPr>
        <w:rPr>
          <w:color w:val="4472C4" w:themeColor="accent1"/>
        </w:rPr>
      </w:pPr>
      <w:r>
        <w:rPr>
          <w:color w:val="4472C4" w:themeColor="accent1"/>
        </w:rPr>
        <w:t xml:space="preserve">Screenshot: </w:t>
      </w:r>
      <w:r w:rsidR="00C2741D">
        <w:rPr>
          <w:noProof/>
        </w:rPr>
        <w:drawing>
          <wp:inline distT="0" distB="0" distL="0" distR="0" wp14:anchorId="6CB85203" wp14:editId="0EC6B102">
            <wp:extent cx="5943600" cy="14605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6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64CE65" w14:textId="77777777" w:rsidR="00B41BAC" w:rsidRPr="00A523A8" w:rsidRDefault="00B41BAC" w:rsidP="00B41BAC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Explanation: </w:t>
      </w:r>
    </w:p>
    <w:p w14:paraId="7C4EF1ED" w14:textId="77777777" w:rsidR="00B41BAC" w:rsidRPr="00A523A8" w:rsidRDefault="00B41BAC" w:rsidP="00B41BAC">
      <w:pPr>
        <w:rPr>
          <w:color w:val="4472C4" w:themeColor="accent1"/>
        </w:rPr>
      </w:pPr>
    </w:p>
    <w:p w14:paraId="50EB237C" w14:textId="02BA0723" w:rsidR="00B41BAC" w:rsidRDefault="00B80F10" w:rsidP="00B41BAC">
      <w:r>
        <w:t xml:space="preserve">The values in </w:t>
      </w:r>
      <w:proofErr w:type="spellStart"/>
      <w:r>
        <w:t>intarray</w:t>
      </w:r>
      <w:proofErr w:type="spellEnd"/>
      <w:r>
        <w:t xml:space="preserve"> are all added,</w:t>
      </w:r>
    </w:p>
    <w:p w14:paraId="35B08E93" w14:textId="472EA7E9" w:rsidR="00B80F10" w:rsidRDefault="00B80F10" w:rsidP="00B41BAC"/>
    <w:p w14:paraId="0B5C1868" w14:textId="20E7B9BD" w:rsidR="00991591" w:rsidRPr="0048478A" w:rsidRDefault="006B0E9D" w:rsidP="006B0E9D">
      <w:r w:rsidRPr="0048478A">
        <w:t>00010000h</w:t>
      </w:r>
    </w:p>
    <w:p w14:paraId="76ECA1A6" w14:textId="1E82F46D" w:rsidR="00991591" w:rsidRPr="0048478A" w:rsidRDefault="006B0E9D" w:rsidP="006B0E9D">
      <w:r w:rsidRPr="0048478A">
        <w:t>00020000h</w:t>
      </w:r>
    </w:p>
    <w:p w14:paraId="459F7A71" w14:textId="207AB51E" w:rsidR="00991591" w:rsidRPr="0048478A" w:rsidRDefault="006B0E9D" w:rsidP="006B0E9D">
      <w:r w:rsidRPr="0048478A">
        <w:t>00030000h</w:t>
      </w:r>
    </w:p>
    <w:p w14:paraId="7A876FDD" w14:textId="77777777" w:rsidR="00991591" w:rsidRPr="0048478A" w:rsidRDefault="006B0E9D" w:rsidP="006B0E9D">
      <w:r w:rsidRPr="0048478A">
        <w:t xml:space="preserve">00040000h </w:t>
      </w:r>
    </w:p>
    <w:p w14:paraId="02E47B4D" w14:textId="58A090E8" w:rsidR="006B0E9D" w:rsidRPr="0048478A" w:rsidRDefault="00991591" w:rsidP="006B0E9D">
      <w:r w:rsidRPr="0048478A">
        <w:t xml:space="preserve">In total, </w:t>
      </w:r>
      <w:r w:rsidR="006B0E9D" w:rsidRPr="0048478A">
        <w:t>000A0000h</w:t>
      </w:r>
    </w:p>
    <w:p w14:paraId="63EC7C25" w14:textId="77777777" w:rsidR="006B0E9D" w:rsidRDefault="006B0E9D" w:rsidP="00B41BAC"/>
    <w:p w14:paraId="0E3F9057" w14:textId="162252E8" w:rsidR="00B41BAC" w:rsidRDefault="00B41BAC" w:rsidP="00B41BAC"/>
    <w:p w14:paraId="37910A62" w14:textId="6DF49870" w:rsidR="00B41BAC" w:rsidRDefault="00B41BAC" w:rsidP="00B41BAC"/>
    <w:p w14:paraId="23644588" w14:textId="58C7D728" w:rsidR="005127AA" w:rsidRDefault="005127AA" w:rsidP="00B41BAC">
      <w:pPr>
        <w:rPr>
          <w:color w:val="4472C4" w:themeColor="accent1"/>
        </w:rPr>
      </w:pPr>
    </w:p>
    <w:p w14:paraId="05961192" w14:textId="77777777" w:rsidR="005127AA" w:rsidRPr="004675A7" w:rsidRDefault="005127AA" w:rsidP="00B41BAC">
      <w:pPr>
        <w:rPr>
          <w:color w:val="4472C4" w:themeColor="accent1"/>
        </w:rPr>
      </w:pPr>
    </w:p>
    <w:p w14:paraId="5B88EC22" w14:textId="76B9F989" w:rsidR="00B41BAC" w:rsidRDefault="00B41BAC" w:rsidP="00B41BAC"/>
    <w:p w14:paraId="57A700DE" w14:textId="3CD9277B" w:rsidR="00B41BAC" w:rsidRDefault="00B41BAC" w:rsidP="00B41BAC"/>
    <w:p w14:paraId="71CC638F" w14:textId="0D1D2B2D" w:rsidR="00B41BAC" w:rsidRDefault="00B41BAC" w:rsidP="00B41BAC">
      <w:r>
        <w:t xml:space="preserve">Lab </w:t>
      </w:r>
      <w:r w:rsidR="00E45F9F">
        <w:t>9</w:t>
      </w:r>
      <w:r>
        <w:t>(</w:t>
      </w:r>
      <w:r w:rsidR="005127AA">
        <w:t>c</w:t>
      </w:r>
      <w:r>
        <w:t>)</w:t>
      </w:r>
    </w:p>
    <w:p w14:paraId="6180E4CF" w14:textId="28D6BD28" w:rsidR="005127AA" w:rsidRDefault="005127AA" w:rsidP="00B41BAC"/>
    <w:p w14:paraId="0533A73E" w14:textId="77777777" w:rsidR="00E45F9F" w:rsidRPr="00E45F9F" w:rsidRDefault="00E45F9F" w:rsidP="00E45F9F">
      <w:r w:rsidRPr="00E45F9F">
        <w:t xml:space="preserve">Debug until you reach “INVOKE </w:t>
      </w:r>
      <w:proofErr w:type="spellStart"/>
      <w:r w:rsidRPr="00E45F9F">
        <w:t>ExitProcess</w:t>
      </w:r>
      <w:proofErr w:type="spellEnd"/>
      <w:r w:rsidRPr="00E45F9F">
        <w:t>, 0”.</w:t>
      </w:r>
    </w:p>
    <w:p w14:paraId="29A3AF98" w14:textId="77777777" w:rsidR="00E45F9F" w:rsidRPr="00E45F9F" w:rsidRDefault="00E45F9F" w:rsidP="00E45F9F">
      <w:r w:rsidRPr="00E45F9F">
        <w:t>Take a screenshot of the code and register window at the end</w:t>
      </w:r>
    </w:p>
    <w:p w14:paraId="07942B4C" w14:textId="77777777" w:rsidR="00E45F9F" w:rsidRPr="00E45F9F" w:rsidRDefault="00E45F9F" w:rsidP="00E45F9F">
      <w:r w:rsidRPr="00E45F9F">
        <w:t>Record the content of the EAX register</w:t>
      </w:r>
    </w:p>
    <w:p w14:paraId="5A4DA440" w14:textId="77777777" w:rsidR="00E45F9F" w:rsidRPr="00E45F9F" w:rsidRDefault="00E45F9F" w:rsidP="00E45F9F">
      <w:r w:rsidRPr="00E45F9F">
        <w:rPr>
          <w:b/>
          <w:bCs/>
        </w:rPr>
        <w:t xml:space="preserve">Then explain the register content. </w:t>
      </w:r>
    </w:p>
    <w:p w14:paraId="6FA31A71" w14:textId="77777777" w:rsidR="00E45F9F" w:rsidRDefault="00E45F9F" w:rsidP="00E45F9F"/>
    <w:p w14:paraId="5F3A502B" w14:textId="3A00C352" w:rsidR="00E45F9F" w:rsidRDefault="00E45F9F" w:rsidP="00E45F9F">
      <w:pPr>
        <w:rPr>
          <w:color w:val="4472C4" w:themeColor="accent1"/>
        </w:rPr>
      </w:pPr>
      <w:r>
        <w:rPr>
          <w:color w:val="4472C4" w:themeColor="accent1"/>
        </w:rPr>
        <w:t xml:space="preserve">EAX </w:t>
      </w:r>
      <w:r w:rsidRPr="00A523A8">
        <w:rPr>
          <w:color w:val="4472C4" w:themeColor="accent1"/>
        </w:rPr>
        <w:t xml:space="preserve">Register value: </w:t>
      </w:r>
      <w:r w:rsidR="00151028">
        <w:rPr>
          <w:color w:val="4472C4" w:themeColor="accent1"/>
        </w:rPr>
        <w:t xml:space="preserve">EAX= 0000001C hex </w:t>
      </w:r>
    </w:p>
    <w:p w14:paraId="5B2269D8" w14:textId="0272B8CE" w:rsidR="00E45F9F" w:rsidRPr="00A523A8" w:rsidRDefault="00E45F9F" w:rsidP="00E45F9F">
      <w:pPr>
        <w:rPr>
          <w:color w:val="4472C4" w:themeColor="accent1"/>
        </w:rPr>
      </w:pPr>
      <w:r>
        <w:rPr>
          <w:color w:val="4472C4" w:themeColor="accent1"/>
        </w:rPr>
        <w:t xml:space="preserve">Screenshot: </w:t>
      </w:r>
      <w:r w:rsidR="00FD7472">
        <w:rPr>
          <w:noProof/>
          <w:color w:val="4472C4" w:themeColor="accent1"/>
        </w:rPr>
        <w:drawing>
          <wp:inline distT="0" distB="0" distL="0" distR="0" wp14:anchorId="06286765" wp14:editId="571335C8">
            <wp:extent cx="5937250" cy="131445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376B5" w14:textId="77777777" w:rsidR="00E45F9F" w:rsidRPr="00A523A8" w:rsidRDefault="00E45F9F" w:rsidP="00E45F9F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Explanation: </w:t>
      </w:r>
    </w:p>
    <w:p w14:paraId="267670BB" w14:textId="494C56CE" w:rsidR="005127AA" w:rsidRDefault="00FD7472" w:rsidP="005127AA">
      <w:r>
        <w:lastRenderedPageBreak/>
        <w:t>The loop inside goes 5 times of every iteration of 10 loops. For each iteration (5 iterations), 5 is added to three</w:t>
      </w:r>
      <w:r w:rsidR="00DA54B3">
        <w:t xml:space="preserve">. In every iteration, EAX is reset but </w:t>
      </w:r>
      <w:r w:rsidR="00F906C8">
        <w:t xml:space="preserve">at the end, we end up with 28d which is 1C. </w:t>
      </w:r>
    </w:p>
    <w:p w14:paraId="16DE546F" w14:textId="14EA3992" w:rsidR="00921ED1" w:rsidRDefault="00921ED1" w:rsidP="005127AA"/>
    <w:p w14:paraId="210136F2" w14:textId="46A5B83B" w:rsidR="00921ED1" w:rsidRDefault="00921ED1" w:rsidP="005127AA"/>
    <w:p w14:paraId="007E1812" w14:textId="3DFB9C93" w:rsidR="00921ED1" w:rsidRDefault="00921ED1" w:rsidP="00921ED1">
      <w:r>
        <w:t xml:space="preserve">Lab </w:t>
      </w:r>
      <w:r w:rsidR="00E45F9F">
        <w:t>9</w:t>
      </w:r>
      <w:r>
        <w:t>(d)</w:t>
      </w:r>
    </w:p>
    <w:p w14:paraId="006E212A" w14:textId="77777777" w:rsidR="00921ED1" w:rsidRDefault="00921ED1" w:rsidP="00921ED1"/>
    <w:p w14:paraId="1BFB0BB2" w14:textId="77777777" w:rsidR="00921ED1" w:rsidRDefault="00921ED1" w:rsidP="00921ED1">
      <w:r>
        <w:t>Debug through each line of instructions.</w:t>
      </w:r>
    </w:p>
    <w:p w14:paraId="08FC7CED" w14:textId="77777777" w:rsidR="00921ED1" w:rsidRDefault="00921ED1" w:rsidP="00921ED1">
      <w:r>
        <w:t>Take screenshot that includes code and register window.</w:t>
      </w:r>
    </w:p>
    <w:p w14:paraId="59513F57" w14:textId="77777777" w:rsidR="00921ED1" w:rsidRDefault="00921ED1" w:rsidP="00921ED1">
      <w:r>
        <w:t>Record the register content.</w:t>
      </w:r>
    </w:p>
    <w:p w14:paraId="1CF7C762" w14:textId="77777777" w:rsidR="00921ED1" w:rsidRDefault="00921ED1" w:rsidP="00921ED1">
      <w:r>
        <w:t>and explain the register contents.</w:t>
      </w:r>
    </w:p>
    <w:p w14:paraId="68A8C36E" w14:textId="77777777" w:rsidR="00921ED1" w:rsidRDefault="00921ED1" w:rsidP="00921ED1"/>
    <w:p w14:paraId="080B8AC8" w14:textId="77777777" w:rsidR="00055C3C" w:rsidRDefault="00055C3C" w:rsidP="00055C3C"/>
    <w:p w14:paraId="3DD7E0A4" w14:textId="561F9DA5" w:rsidR="00055C3C" w:rsidRPr="00A523A8" w:rsidRDefault="00055C3C" w:rsidP="00055C3C">
      <w:pPr>
        <w:rPr>
          <w:color w:val="4472C4" w:themeColor="accent1"/>
        </w:rPr>
      </w:pPr>
      <w:r w:rsidRPr="00A523A8">
        <w:rPr>
          <w:color w:val="4472C4" w:themeColor="accent1"/>
        </w:rPr>
        <w:t>Line</w:t>
      </w:r>
      <w:r>
        <w:rPr>
          <w:color w:val="4472C4" w:themeColor="accent1"/>
        </w:rPr>
        <w:t xml:space="preserve"> number</w:t>
      </w:r>
      <w:r w:rsidRPr="00A523A8">
        <w:rPr>
          <w:color w:val="4472C4" w:themeColor="accent1"/>
        </w:rPr>
        <w:t xml:space="preserve">: </w:t>
      </w:r>
      <w:r w:rsidR="00DB7BF2">
        <w:rPr>
          <w:color w:val="4472C4" w:themeColor="accent1"/>
        </w:rPr>
        <w:t>9</w:t>
      </w:r>
    </w:p>
    <w:p w14:paraId="1DD1C015" w14:textId="4D27CE85" w:rsidR="00055C3C" w:rsidRPr="00A523A8" w:rsidRDefault="00055C3C" w:rsidP="00917EC6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Instruction: </w:t>
      </w:r>
      <w:r w:rsidR="00BF23A0">
        <w:rPr>
          <w:color w:val="4472C4" w:themeColor="accent1"/>
        </w:rPr>
        <w:t>mov al, 01101111b</w:t>
      </w:r>
    </w:p>
    <w:p w14:paraId="12C2AA91" w14:textId="19A82620" w:rsidR="00055C3C" w:rsidRDefault="00055C3C" w:rsidP="00055C3C">
      <w:pPr>
        <w:rPr>
          <w:color w:val="4472C4" w:themeColor="accent1"/>
        </w:rPr>
      </w:pPr>
      <w:r w:rsidRPr="00A523A8">
        <w:rPr>
          <w:color w:val="4472C4" w:themeColor="accent1"/>
        </w:rPr>
        <w:t>Register value</w:t>
      </w:r>
      <w:r>
        <w:rPr>
          <w:color w:val="4472C4" w:themeColor="accent1"/>
        </w:rPr>
        <w:t>s</w:t>
      </w:r>
      <w:r w:rsidRPr="00A523A8">
        <w:rPr>
          <w:color w:val="4472C4" w:themeColor="accent1"/>
        </w:rPr>
        <w:t xml:space="preserve">: </w:t>
      </w:r>
      <w:r w:rsidR="00CA77A5">
        <w:rPr>
          <w:color w:val="4472C4" w:themeColor="accent1"/>
        </w:rPr>
        <w:t xml:space="preserve"> EAX= 6Fh</w:t>
      </w:r>
    </w:p>
    <w:p w14:paraId="51163459" w14:textId="18F1D8DC" w:rsidR="00055C3C" w:rsidRDefault="00055C3C" w:rsidP="00055C3C">
      <w:pPr>
        <w:rPr>
          <w:color w:val="4472C4" w:themeColor="accent1"/>
        </w:rPr>
      </w:pPr>
      <w:r>
        <w:rPr>
          <w:color w:val="4472C4" w:themeColor="accent1"/>
        </w:rPr>
        <w:t xml:space="preserve">Screenshot: </w:t>
      </w:r>
      <w:r w:rsidR="00422717">
        <w:rPr>
          <w:noProof/>
          <w:color w:val="4472C4" w:themeColor="accent1"/>
        </w:rPr>
        <w:drawing>
          <wp:inline distT="0" distB="0" distL="0" distR="0" wp14:anchorId="11193529" wp14:editId="0F191314">
            <wp:extent cx="5937250" cy="42545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42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E31299" w14:textId="488CF030" w:rsidR="00055C3C" w:rsidRDefault="00055C3C" w:rsidP="00055C3C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Explanation: </w:t>
      </w:r>
    </w:p>
    <w:p w14:paraId="61E7464A" w14:textId="4D7E5D56" w:rsidR="00F04809" w:rsidRPr="00A523A8" w:rsidRDefault="00F04809" w:rsidP="00055C3C">
      <w:pPr>
        <w:rPr>
          <w:color w:val="4472C4" w:themeColor="accent1"/>
        </w:rPr>
      </w:pPr>
      <w:r>
        <w:rPr>
          <w:color w:val="4472C4" w:themeColor="accent1"/>
        </w:rPr>
        <w:t>The hex value of 01101111b is moved to AL register</w:t>
      </w:r>
      <w:r w:rsidR="00F26102">
        <w:rPr>
          <w:color w:val="4472C4" w:themeColor="accent1"/>
        </w:rPr>
        <w:t xml:space="preserve"> as </w:t>
      </w:r>
      <w:r w:rsidR="00712C3E">
        <w:rPr>
          <w:color w:val="4472C4" w:themeColor="accent1"/>
        </w:rPr>
        <w:t xml:space="preserve">hex. </w:t>
      </w:r>
    </w:p>
    <w:p w14:paraId="2BCC19A4" w14:textId="77777777" w:rsidR="00055C3C" w:rsidRDefault="00055C3C" w:rsidP="00921ED1">
      <w:pPr>
        <w:rPr>
          <w:color w:val="4472C4" w:themeColor="accent1"/>
        </w:rPr>
      </w:pPr>
    </w:p>
    <w:p w14:paraId="3D72E1BC" w14:textId="6E01E4A4" w:rsidR="00055C3C" w:rsidRDefault="00055C3C" w:rsidP="00921ED1">
      <w:pPr>
        <w:rPr>
          <w:color w:val="4472C4" w:themeColor="accent1"/>
        </w:rPr>
      </w:pPr>
    </w:p>
    <w:p w14:paraId="314D5060" w14:textId="77777777" w:rsidR="00055C3C" w:rsidRDefault="00055C3C" w:rsidP="00055C3C"/>
    <w:p w14:paraId="7E112FB7" w14:textId="5FB86B14" w:rsidR="00055C3C" w:rsidRPr="00A523A8" w:rsidRDefault="00055C3C" w:rsidP="00055C3C">
      <w:pPr>
        <w:rPr>
          <w:color w:val="4472C4" w:themeColor="accent1"/>
        </w:rPr>
      </w:pPr>
      <w:r w:rsidRPr="00A523A8">
        <w:rPr>
          <w:color w:val="4472C4" w:themeColor="accent1"/>
        </w:rPr>
        <w:t>Line</w:t>
      </w:r>
      <w:r>
        <w:rPr>
          <w:color w:val="4472C4" w:themeColor="accent1"/>
        </w:rPr>
        <w:t xml:space="preserve"> number</w:t>
      </w:r>
      <w:r w:rsidRPr="00A523A8">
        <w:rPr>
          <w:color w:val="4472C4" w:themeColor="accent1"/>
        </w:rPr>
        <w:t xml:space="preserve">: </w:t>
      </w:r>
      <w:r w:rsidR="0092526F">
        <w:rPr>
          <w:color w:val="4472C4" w:themeColor="accent1"/>
        </w:rPr>
        <w:t>10</w:t>
      </w:r>
    </w:p>
    <w:p w14:paraId="74606C33" w14:textId="600D121C" w:rsidR="00055C3C" w:rsidRPr="00A523A8" w:rsidRDefault="00055C3C" w:rsidP="00206B58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Instruction: </w:t>
      </w:r>
      <w:r w:rsidR="00542A48">
        <w:rPr>
          <w:color w:val="4472C4" w:themeColor="accent1"/>
        </w:rPr>
        <w:t>and al, 00101101b</w:t>
      </w:r>
    </w:p>
    <w:p w14:paraId="3223CFF2" w14:textId="78604B41" w:rsidR="00055C3C" w:rsidRDefault="00055C3C" w:rsidP="00055C3C">
      <w:pPr>
        <w:rPr>
          <w:color w:val="4472C4" w:themeColor="accent1"/>
        </w:rPr>
      </w:pPr>
      <w:r w:rsidRPr="00A523A8">
        <w:rPr>
          <w:color w:val="4472C4" w:themeColor="accent1"/>
        </w:rPr>
        <w:t>Register value</w:t>
      </w:r>
      <w:r>
        <w:rPr>
          <w:color w:val="4472C4" w:themeColor="accent1"/>
        </w:rPr>
        <w:t>s</w:t>
      </w:r>
      <w:r w:rsidRPr="00A523A8">
        <w:rPr>
          <w:color w:val="4472C4" w:themeColor="accent1"/>
        </w:rPr>
        <w:t xml:space="preserve">: </w:t>
      </w:r>
      <w:r w:rsidR="000C6EB0">
        <w:rPr>
          <w:color w:val="4472C4" w:themeColor="accent1"/>
        </w:rPr>
        <w:t xml:space="preserve">EAX= ….2Dh </w:t>
      </w:r>
    </w:p>
    <w:p w14:paraId="22ED54A7" w14:textId="584EBAAE" w:rsidR="00055C3C" w:rsidRDefault="00055C3C" w:rsidP="00055C3C">
      <w:pPr>
        <w:rPr>
          <w:noProof/>
          <w:color w:val="4472C4" w:themeColor="accent1"/>
        </w:rPr>
      </w:pPr>
      <w:r>
        <w:rPr>
          <w:color w:val="4472C4" w:themeColor="accent1"/>
        </w:rPr>
        <w:t xml:space="preserve">Screenshot: </w:t>
      </w:r>
    </w:p>
    <w:p w14:paraId="5F5C9860" w14:textId="140D1A63" w:rsidR="009A5287" w:rsidRDefault="009A5287" w:rsidP="00055C3C">
      <w:pPr>
        <w:rPr>
          <w:color w:val="4472C4" w:themeColor="accent1"/>
        </w:rPr>
      </w:pPr>
      <w:r>
        <w:rPr>
          <w:noProof/>
          <w:color w:val="4472C4" w:themeColor="accent1"/>
        </w:rPr>
        <w:drawing>
          <wp:inline distT="0" distB="0" distL="0" distR="0" wp14:anchorId="058904EE" wp14:editId="24600E30">
            <wp:extent cx="5937250" cy="596900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59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54710" w14:textId="77777777" w:rsidR="00055C3C" w:rsidRPr="00A523A8" w:rsidRDefault="00055C3C" w:rsidP="00055C3C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Explanation: </w:t>
      </w:r>
    </w:p>
    <w:p w14:paraId="18A122CB" w14:textId="6F9D404B" w:rsidR="00055C3C" w:rsidRDefault="00055C3C" w:rsidP="00921ED1">
      <w:pPr>
        <w:rPr>
          <w:color w:val="4472C4" w:themeColor="accent1"/>
        </w:rPr>
      </w:pPr>
    </w:p>
    <w:p w14:paraId="7EB867CA" w14:textId="5A5A0630" w:rsidR="00055C3C" w:rsidRDefault="009A5287" w:rsidP="00921ED1">
      <w:pPr>
        <w:rPr>
          <w:color w:val="4472C4" w:themeColor="accent1"/>
        </w:rPr>
      </w:pPr>
      <w:r>
        <w:rPr>
          <w:color w:val="4472C4" w:themeColor="accent1"/>
        </w:rPr>
        <w:t xml:space="preserve">The bits that are the same in both areas are carried, and others are replaced with zeros. </w:t>
      </w:r>
      <w:r w:rsidR="00A95C83">
        <w:rPr>
          <w:color w:val="4472C4" w:themeColor="accent1"/>
        </w:rPr>
        <w:t>[and operator]</w:t>
      </w:r>
    </w:p>
    <w:p w14:paraId="6213F3B9" w14:textId="5636D2A9" w:rsidR="00055C3C" w:rsidRDefault="00055C3C" w:rsidP="00055C3C"/>
    <w:p w14:paraId="103C73F1" w14:textId="77777777" w:rsidR="0091018B" w:rsidRDefault="0091018B" w:rsidP="00055C3C"/>
    <w:p w14:paraId="3279E1EA" w14:textId="5320ACE4" w:rsidR="00055C3C" w:rsidRPr="00A523A8" w:rsidRDefault="00055C3C" w:rsidP="00055C3C">
      <w:pPr>
        <w:rPr>
          <w:color w:val="4472C4" w:themeColor="accent1"/>
        </w:rPr>
      </w:pPr>
      <w:r w:rsidRPr="00A523A8">
        <w:rPr>
          <w:color w:val="4472C4" w:themeColor="accent1"/>
        </w:rPr>
        <w:t>Line</w:t>
      </w:r>
      <w:r>
        <w:rPr>
          <w:color w:val="4472C4" w:themeColor="accent1"/>
        </w:rPr>
        <w:t xml:space="preserve"> number</w:t>
      </w:r>
      <w:r w:rsidRPr="00A523A8">
        <w:rPr>
          <w:color w:val="4472C4" w:themeColor="accent1"/>
        </w:rPr>
        <w:t xml:space="preserve">: </w:t>
      </w:r>
      <w:r w:rsidR="0091018B">
        <w:rPr>
          <w:color w:val="4472C4" w:themeColor="accent1"/>
        </w:rPr>
        <w:t>1</w:t>
      </w:r>
      <w:r w:rsidR="009E151E">
        <w:rPr>
          <w:color w:val="4472C4" w:themeColor="accent1"/>
        </w:rPr>
        <w:t>1</w:t>
      </w:r>
    </w:p>
    <w:p w14:paraId="08DCA275" w14:textId="60A60DB9" w:rsidR="00055C3C" w:rsidRPr="00A523A8" w:rsidRDefault="00055C3C" w:rsidP="00055C3C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Instruction: </w:t>
      </w:r>
      <w:r w:rsidR="00142ED5">
        <w:rPr>
          <w:color w:val="4472C4" w:themeColor="accent1"/>
        </w:rPr>
        <w:t xml:space="preserve">mov al, 6Dh </w:t>
      </w:r>
    </w:p>
    <w:p w14:paraId="13510AD2" w14:textId="0FDDB829" w:rsidR="00055C3C" w:rsidRDefault="00055C3C" w:rsidP="00055C3C">
      <w:pPr>
        <w:rPr>
          <w:color w:val="4472C4" w:themeColor="accent1"/>
        </w:rPr>
      </w:pPr>
      <w:r w:rsidRPr="00A523A8">
        <w:rPr>
          <w:color w:val="4472C4" w:themeColor="accent1"/>
        </w:rPr>
        <w:t>Register value</w:t>
      </w:r>
      <w:r>
        <w:rPr>
          <w:color w:val="4472C4" w:themeColor="accent1"/>
        </w:rPr>
        <w:t>s</w:t>
      </w:r>
      <w:r w:rsidRPr="00A523A8">
        <w:rPr>
          <w:color w:val="4472C4" w:themeColor="accent1"/>
        </w:rPr>
        <w:t xml:space="preserve">: </w:t>
      </w:r>
      <w:r w:rsidR="00D4391E">
        <w:rPr>
          <w:color w:val="4472C4" w:themeColor="accent1"/>
        </w:rPr>
        <w:t>EAX = ……6Dh</w:t>
      </w:r>
    </w:p>
    <w:p w14:paraId="2718C320" w14:textId="3FB11BDB" w:rsidR="00055C3C" w:rsidRDefault="00055C3C" w:rsidP="00055C3C">
      <w:pPr>
        <w:rPr>
          <w:color w:val="4472C4" w:themeColor="accent1"/>
        </w:rPr>
      </w:pPr>
      <w:r>
        <w:rPr>
          <w:color w:val="4472C4" w:themeColor="accent1"/>
        </w:rPr>
        <w:lastRenderedPageBreak/>
        <w:t xml:space="preserve">Screenshot: </w:t>
      </w:r>
      <w:r w:rsidR="00475EE9">
        <w:rPr>
          <w:noProof/>
          <w:color w:val="4472C4" w:themeColor="accent1"/>
        </w:rPr>
        <w:drawing>
          <wp:inline distT="0" distB="0" distL="0" distR="0" wp14:anchorId="08866918" wp14:editId="277A6A9A">
            <wp:extent cx="5937250" cy="717550"/>
            <wp:effectExtent l="0" t="0" r="635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71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27C3C" w14:textId="77777777" w:rsidR="00055C3C" w:rsidRPr="00A523A8" w:rsidRDefault="00055C3C" w:rsidP="00055C3C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Explanation: </w:t>
      </w:r>
    </w:p>
    <w:p w14:paraId="0C4A821F" w14:textId="22995CAD" w:rsidR="00055C3C" w:rsidRDefault="00055C3C" w:rsidP="00921ED1">
      <w:pPr>
        <w:rPr>
          <w:color w:val="4472C4" w:themeColor="accent1"/>
        </w:rPr>
      </w:pPr>
    </w:p>
    <w:p w14:paraId="72FF5891" w14:textId="486281C4" w:rsidR="00055C3C" w:rsidRDefault="00CB47E0" w:rsidP="00921ED1">
      <w:pPr>
        <w:rPr>
          <w:color w:val="4472C4" w:themeColor="accent1"/>
        </w:rPr>
      </w:pPr>
      <w:r>
        <w:rPr>
          <w:color w:val="4472C4" w:themeColor="accent1"/>
        </w:rPr>
        <w:t xml:space="preserve">Value of 6D is moved to AL. </w:t>
      </w:r>
    </w:p>
    <w:p w14:paraId="0665134B" w14:textId="276C480A" w:rsidR="00055C3C" w:rsidRDefault="00055C3C" w:rsidP="00055C3C"/>
    <w:p w14:paraId="6EA1E3B5" w14:textId="2439752E" w:rsidR="00055C3C" w:rsidRPr="00A523A8" w:rsidRDefault="00055C3C" w:rsidP="00055C3C">
      <w:pPr>
        <w:rPr>
          <w:color w:val="4472C4" w:themeColor="accent1"/>
        </w:rPr>
      </w:pPr>
      <w:r w:rsidRPr="00A523A8">
        <w:rPr>
          <w:color w:val="4472C4" w:themeColor="accent1"/>
        </w:rPr>
        <w:t>Line</w:t>
      </w:r>
      <w:r>
        <w:rPr>
          <w:color w:val="4472C4" w:themeColor="accent1"/>
        </w:rPr>
        <w:t xml:space="preserve"> number</w:t>
      </w:r>
      <w:r w:rsidRPr="00A523A8">
        <w:rPr>
          <w:color w:val="4472C4" w:themeColor="accent1"/>
        </w:rPr>
        <w:t xml:space="preserve">: </w:t>
      </w:r>
      <w:r w:rsidR="0091018B">
        <w:rPr>
          <w:color w:val="4472C4" w:themeColor="accent1"/>
        </w:rPr>
        <w:t>1</w:t>
      </w:r>
      <w:r w:rsidR="0091647E">
        <w:rPr>
          <w:color w:val="4472C4" w:themeColor="accent1"/>
        </w:rPr>
        <w:t>2</w:t>
      </w:r>
    </w:p>
    <w:p w14:paraId="53A99130" w14:textId="09F8DD93" w:rsidR="00055C3C" w:rsidRPr="00A523A8" w:rsidRDefault="00055C3C" w:rsidP="00055C3C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Instruction: </w:t>
      </w:r>
      <w:r w:rsidR="00A21EA8">
        <w:rPr>
          <w:color w:val="4472C4" w:themeColor="accent1"/>
        </w:rPr>
        <w:t>and al, 4Ah</w:t>
      </w:r>
    </w:p>
    <w:p w14:paraId="2B33B0C9" w14:textId="4CE27C7B" w:rsidR="00055C3C" w:rsidRDefault="00055C3C" w:rsidP="00055C3C">
      <w:pPr>
        <w:rPr>
          <w:color w:val="4472C4" w:themeColor="accent1"/>
        </w:rPr>
      </w:pPr>
      <w:r w:rsidRPr="00A523A8">
        <w:rPr>
          <w:color w:val="4472C4" w:themeColor="accent1"/>
        </w:rPr>
        <w:t>Register value</w:t>
      </w:r>
      <w:r>
        <w:rPr>
          <w:color w:val="4472C4" w:themeColor="accent1"/>
        </w:rPr>
        <w:t>s</w:t>
      </w:r>
      <w:r w:rsidRPr="00A523A8">
        <w:rPr>
          <w:color w:val="4472C4" w:themeColor="accent1"/>
        </w:rPr>
        <w:t xml:space="preserve">: </w:t>
      </w:r>
      <w:r w:rsidR="0046238A">
        <w:rPr>
          <w:color w:val="4472C4" w:themeColor="accent1"/>
        </w:rPr>
        <w:t>EAX</w:t>
      </w:r>
      <w:r w:rsidR="005E10FE">
        <w:rPr>
          <w:color w:val="4472C4" w:themeColor="accent1"/>
        </w:rPr>
        <w:t>……48</w:t>
      </w:r>
      <w:r w:rsidR="0046238A">
        <w:rPr>
          <w:color w:val="4472C4" w:themeColor="accent1"/>
        </w:rPr>
        <w:t>h</w:t>
      </w:r>
    </w:p>
    <w:p w14:paraId="7911DA65" w14:textId="45646A55" w:rsidR="00055C3C" w:rsidRDefault="00055C3C" w:rsidP="00055C3C">
      <w:pPr>
        <w:rPr>
          <w:color w:val="4472C4" w:themeColor="accent1"/>
        </w:rPr>
      </w:pPr>
      <w:r>
        <w:rPr>
          <w:color w:val="4472C4" w:themeColor="accent1"/>
        </w:rPr>
        <w:t xml:space="preserve">Screenshot: </w:t>
      </w:r>
      <w:r w:rsidR="00475EE9">
        <w:rPr>
          <w:noProof/>
        </w:rPr>
        <w:drawing>
          <wp:inline distT="0" distB="0" distL="0" distR="0" wp14:anchorId="38501D84" wp14:editId="7489143C">
            <wp:extent cx="5937250" cy="673100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67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9B999" w14:textId="798E707A" w:rsidR="003B4193" w:rsidRPr="00A523A8" w:rsidRDefault="00055C3C" w:rsidP="003B4193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Explanation: </w:t>
      </w:r>
      <w:r w:rsidR="003B4193">
        <w:rPr>
          <w:color w:val="4472C4" w:themeColor="accent1"/>
        </w:rPr>
        <w:t xml:space="preserve">AND has been performed between two numbers, the same digits are carried and others are 0. </w:t>
      </w:r>
    </w:p>
    <w:p w14:paraId="131BC7AA" w14:textId="759ECFEF" w:rsidR="00055C3C" w:rsidRDefault="00055C3C" w:rsidP="00921ED1">
      <w:pPr>
        <w:rPr>
          <w:color w:val="4472C4" w:themeColor="accent1"/>
        </w:rPr>
      </w:pPr>
    </w:p>
    <w:p w14:paraId="1DF20C42" w14:textId="5C2F7DE5" w:rsidR="00055C3C" w:rsidRDefault="00055C3C" w:rsidP="00921ED1">
      <w:pPr>
        <w:rPr>
          <w:color w:val="4472C4" w:themeColor="accent1"/>
        </w:rPr>
      </w:pPr>
    </w:p>
    <w:p w14:paraId="02DCF8CA" w14:textId="77777777" w:rsidR="00055C3C" w:rsidRDefault="00055C3C" w:rsidP="00055C3C"/>
    <w:p w14:paraId="724110A2" w14:textId="167E9A69" w:rsidR="00055C3C" w:rsidRPr="00A523A8" w:rsidRDefault="00055C3C" w:rsidP="00055C3C">
      <w:pPr>
        <w:rPr>
          <w:color w:val="4472C4" w:themeColor="accent1"/>
        </w:rPr>
      </w:pPr>
      <w:r w:rsidRPr="00A523A8">
        <w:rPr>
          <w:color w:val="4472C4" w:themeColor="accent1"/>
        </w:rPr>
        <w:t>Line</w:t>
      </w:r>
      <w:r>
        <w:rPr>
          <w:color w:val="4472C4" w:themeColor="accent1"/>
        </w:rPr>
        <w:t xml:space="preserve"> number</w:t>
      </w:r>
      <w:r w:rsidRPr="00A523A8">
        <w:rPr>
          <w:color w:val="4472C4" w:themeColor="accent1"/>
        </w:rPr>
        <w:t xml:space="preserve">: </w:t>
      </w:r>
      <w:r w:rsidR="0091018B">
        <w:rPr>
          <w:color w:val="4472C4" w:themeColor="accent1"/>
        </w:rPr>
        <w:t>1</w:t>
      </w:r>
      <w:r w:rsidR="00E139FD">
        <w:rPr>
          <w:color w:val="4472C4" w:themeColor="accent1"/>
        </w:rPr>
        <w:t>3</w:t>
      </w:r>
    </w:p>
    <w:p w14:paraId="4527F9FC" w14:textId="1B386DCE" w:rsidR="00055C3C" w:rsidRPr="00A523A8" w:rsidRDefault="00055C3C" w:rsidP="00055C3C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Instruction: </w:t>
      </w:r>
      <w:r w:rsidR="00E1629F">
        <w:rPr>
          <w:color w:val="4472C4" w:themeColor="accent1"/>
        </w:rPr>
        <w:t>mov al, 00001111b</w:t>
      </w:r>
    </w:p>
    <w:p w14:paraId="29AE0EF1" w14:textId="5519D79D" w:rsidR="00055C3C" w:rsidRDefault="00055C3C" w:rsidP="00055C3C">
      <w:pPr>
        <w:rPr>
          <w:color w:val="4472C4" w:themeColor="accent1"/>
        </w:rPr>
      </w:pPr>
      <w:r w:rsidRPr="00A523A8">
        <w:rPr>
          <w:color w:val="4472C4" w:themeColor="accent1"/>
        </w:rPr>
        <w:t>Register value</w:t>
      </w:r>
      <w:r>
        <w:rPr>
          <w:color w:val="4472C4" w:themeColor="accent1"/>
        </w:rPr>
        <w:t>s</w:t>
      </w:r>
      <w:r w:rsidRPr="00A523A8">
        <w:rPr>
          <w:color w:val="4472C4" w:themeColor="accent1"/>
        </w:rPr>
        <w:t xml:space="preserve">: </w:t>
      </w:r>
      <w:r w:rsidR="001749B9">
        <w:rPr>
          <w:color w:val="4472C4" w:themeColor="accent1"/>
        </w:rPr>
        <w:t xml:space="preserve">EAX ……0Fh </w:t>
      </w:r>
    </w:p>
    <w:p w14:paraId="157FF797" w14:textId="49DA4658" w:rsidR="00055C3C" w:rsidRDefault="00055C3C" w:rsidP="00055C3C">
      <w:pPr>
        <w:rPr>
          <w:color w:val="4472C4" w:themeColor="accent1"/>
        </w:rPr>
      </w:pPr>
      <w:r>
        <w:rPr>
          <w:color w:val="4472C4" w:themeColor="accent1"/>
        </w:rPr>
        <w:t xml:space="preserve">Screenshot: </w:t>
      </w:r>
    </w:p>
    <w:p w14:paraId="55C9843F" w14:textId="3CAF8C17" w:rsidR="00475EE9" w:rsidRDefault="00475EE9" w:rsidP="00055C3C">
      <w:pPr>
        <w:rPr>
          <w:color w:val="4472C4" w:themeColor="accent1"/>
        </w:rPr>
      </w:pPr>
      <w:r>
        <w:rPr>
          <w:noProof/>
          <w:color w:val="4472C4" w:themeColor="accent1"/>
        </w:rPr>
        <w:drawing>
          <wp:inline distT="0" distB="0" distL="0" distR="0" wp14:anchorId="4EAF0EF2" wp14:editId="1898E5AB">
            <wp:extent cx="5937250" cy="635000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63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4A0CA2" w14:textId="77777777" w:rsidR="00055C3C" w:rsidRPr="00A523A8" w:rsidRDefault="00055C3C" w:rsidP="00055C3C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Explanation: </w:t>
      </w:r>
    </w:p>
    <w:p w14:paraId="78B9E8CC" w14:textId="49984DDA" w:rsidR="00055C3C" w:rsidRDefault="00907056" w:rsidP="00921ED1">
      <w:pPr>
        <w:rPr>
          <w:color w:val="4472C4" w:themeColor="accent1"/>
        </w:rPr>
      </w:pPr>
      <w:r>
        <w:rPr>
          <w:color w:val="4472C4" w:themeColor="accent1"/>
        </w:rPr>
        <w:t>Value for</w:t>
      </w:r>
      <w:r w:rsidR="00C348A9">
        <w:rPr>
          <w:color w:val="4472C4" w:themeColor="accent1"/>
        </w:rPr>
        <w:t xml:space="preserve"> 15 binary is moved to </w:t>
      </w:r>
      <w:proofErr w:type="spellStart"/>
      <w:r w:rsidR="00C348A9">
        <w:rPr>
          <w:color w:val="4472C4" w:themeColor="accent1"/>
        </w:rPr>
        <w:t>eax</w:t>
      </w:r>
      <w:proofErr w:type="spellEnd"/>
      <w:r w:rsidR="00C348A9">
        <w:rPr>
          <w:color w:val="4472C4" w:themeColor="accent1"/>
        </w:rPr>
        <w:t xml:space="preserve">. </w:t>
      </w:r>
    </w:p>
    <w:p w14:paraId="11C7189C" w14:textId="2E608C3E" w:rsidR="00055C3C" w:rsidRDefault="00055C3C" w:rsidP="00921ED1">
      <w:pPr>
        <w:rPr>
          <w:color w:val="4472C4" w:themeColor="accent1"/>
        </w:rPr>
      </w:pPr>
    </w:p>
    <w:p w14:paraId="380CA5B6" w14:textId="77777777" w:rsidR="004262E3" w:rsidRDefault="004262E3" w:rsidP="004262E3">
      <w:pPr>
        <w:rPr>
          <w:color w:val="4472C4" w:themeColor="accent1"/>
        </w:rPr>
      </w:pPr>
    </w:p>
    <w:p w14:paraId="58D38635" w14:textId="77777777" w:rsidR="00055C3C" w:rsidRDefault="00055C3C" w:rsidP="00055C3C"/>
    <w:p w14:paraId="45D0738C" w14:textId="2570CA4E" w:rsidR="00055C3C" w:rsidRPr="00A523A8" w:rsidRDefault="00055C3C" w:rsidP="00055C3C">
      <w:pPr>
        <w:rPr>
          <w:color w:val="4472C4" w:themeColor="accent1"/>
        </w:rPr>
      </w:pPr>
      <w:r w:rsidRPr="00A523A8">
        <w:rPr>
          <w:color w:val="4472C4" w:themeColor="accent1"/>
        </w:rPr>
        <w:t>Line</w:t>
      </w:r>
      <w:r>
        <w:rPr>
          <w:color w:val="4472C4" w:themeColor="accent1"/>
        </w:rPr>
        <w:t xml:space="preserve"> number</w:t>
      </w:r>
      <w:r w:rsidRPr="00A523A8">
        <w:rPr>
          <w:color w:val="4472C4" w:themeColor="accent1"/>
        </w:rPr>
        <w:t xml:space="preserve">: </w:t>
      </w:r>
      <w:r w:rsidR="0091018B">
        <w:rPr>
          <w:color w:val="4472C4" w:themeColor="accent1"/>
        </w:rPr>
        <w:t>1</w:t>
      </w:r>
      <w:r w:rsidR="00EB4326">
        <w:rPr>
          <w:color w:val="4472C4" w:themeColor="accent1"/>
        </w:rPr>
        <w:t>4</w:t>
      </w:r>
    </w:p>
    <w:p w14:paraId="68EDA8F5" w14:textId="0D7128FD" w:rsidR="00055C3C" w:rsidRPr="00A523A8" w:rsidRDefault="00055C3C" w:rsidP="00055C3C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Instruction: </w:t>
      </w:r>
      <w:proofErr w:type="spellStart"/>
      <w:r w:rsidR="00332BAA">
        <w:rPr>
          <w:color w:val="4472C4" w:themeColor="accent1"/>
        </w:rPr>
        <w:t>or al</w:t>
      </w:r>
      <w:proofErr w:type="spellEnd"/>
      <w:r w:rsidR="00332BAA">
        <w:rPr>
          <w:color w:val="4472C4" w:themeColor="accent1"/>
        </w:rPr>
        <w:t>, 61h</w:t>
      </w:r>
    </w:p>
    <w:p w14:paraId="0077BCD0" w14:textId="589DD4CC" w:rsidR="00055C3C" w:rsidRDefault="00055C3C" w:rsidP="00055C3C">
      <w:pPr>
        <w:rPr>
          <w:color w:val="4472C4" w:themeColor="accent1"/>
        </w:rPr>
      </w:pPr>
      <w:r w:rsidRPr="00A523A8">
        <w:rPr>
          <w:color w:val="4472C4" w:themeColor="accent1"/>
        </w:rPr>
        <w:t>Register value</w:t>
      </w:r>
      <w:r>
        <w:rPr>
          <w:color w:val="4472C4" w:themeColor="accent1"/>
        </w:rPr>
        <w:t>s</w:t>
      </w:r>
      <w:r w:rsidRPr="00A523A8">
        <w:rPr>
          <w:color w:val="4472C4" w:themeColor="accent1"/>
        </w:rPr>
        <w:t xml:space="preserve">: </w:t>
      </w:r>
      <w:r w:rsidR="00BA66D2">
        <w:rPr>
          <w:color w:val="4472C4" w:themeColor="accent1"/>
        </w:rPr>
        <w:t>……</w:t>
      </w:r>
      <w:r w:rsidR="001D22BD">
        <w:rPr>
          <w:color w:val="4472C4" w:themeColor="accent1"/>
        </w:rPr>
        <w:t>6F</w:t>
      </w:r>
    </w:p>
    <w:p w14:paraId="0C932A11" w14:textId="359E2652" w:rsidR="00055C3C" w:rsidRDefault="00055C3C" w:rsidP="00055C3C">
      <w:pPr>
        <w:rPr>
          <w:color w:val="4472C4" w:themeColor="accent1"/>
        </w:rPr>
      </w:pPr>
      <w:r>
        <w:rPr>
          <w:color w:val="4472C4" w:themeColor="accent1"/>
        </w:rPr>
        <w:t xml:space="preserve">Screenshot: </w:t>
      </w:r>
    </w:p>
    <w:p w14:paraId="0F30FB13" w14:textId="21622899" w:rsidR="00475EE9" w:rsidRDefault="00475EE9" w:rsidP="00055C3C">
      <w:pPr>
        <w:rPr>
          <w:color w:val="4472C4" w:themeColor="accent1"/>
        </w:rPr>
      </w:pPr>
      <w:r>
        <w:rPr>
          <w:noProof/>
          <w:color w:val="4472C4" w:themeColor="accent1"/>
        </w:rPr>
        <w:drawing>
          <wp:inline distT="0" distB="0" distL="0" distR="0" wp14:anchorId="184B5AA3" wp14:editId="66F007A5">
            <wp:extent cx="5937250" cy="635000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63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191FE" w14:textId="77777777" w:rsidR="00055C3C" w:rsidRPr="00A523A8" w:rsidRDefault="00055C3C" w:rsidP="00055C3C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Explanation: </w:t>
      </w:r>
    </w:p>
    <w:p w14:paraId="77255346" w14:textId="7AEA3A5B" w:rsidR="00055C3C" w:rsidRDefault="00BB14C5" w:rsidP="00921ED1">
      <w:pPr>
        <w:rPr>
          <w:color w:val="4472C4" w:themeColor="accent1"/>
        </w:rPr>
      </w:pPr>
      <w:r>
        <w:rPr>
          <w:color w:val="4472C4" w:themeColor="accent1"/>
        </w:rPr>
        <w:t xml:space="preserve">Values with larger numbers of 1 bits are carried over due to being an OR </w:t>
      </w:r>
      <w:r w:rsidR="004008C4">
        <w:rPr>
          <w:color w:val="4472C4" w:themeColor="accent1"/>
        </w:rPr>
        <w:t xml:space="preserve">instruction. </w:t>
      </w:r>
    </w:p>
    <w:p w14:paraId="2BD0C3BF" w14:textId="03907AE8" w:rsidR="00055C3C" w:rsidRDefault="00055C3C" w:rsidP="00921ED1">
      <w:pPr>
        <w:rPr>
          <w:color w:val="4472C4" w:themeColor="accent1"/>
        </w:rPr>
      </w:pPr>
    </w:p>
    <w:p w14:paraId="110A64A7" w14:textId="763F7CA6" w:rsidR="00055C3C" w:rsidRDefault="00055C3C" w:rsidP="00055C3C"/>
    <w:p w14:paraId="7C9DEE01" w14:textId="51C08663" w:rsidR="00512A33" w:rsidRDefault="00512A33" w:rsidP="00055C3C"/>
    <w:p w14:paraId="61F05EB4" w14:textId="0A741651" w:rsidR="00512A33" w:rsidRDefault="00512A33" w:rsidP="00055C3C"/>
    <w:p w14:paraId="5ECE404D" w14:textId="77777777" w:rsidR="00512A33" w:rsidRDefault="00512A33" w:rsidP="00055C3C"/>
    <w:p w14:paraId="56C40C4F" w14:textId="68112F44" w:rsidR="00055C3C" w:rsidRPr="00A523A8" w:rsidRDefault="00055C3C" w:rsidP="00055C3C">
      <w:pPr>
        <w:rPr>
          <w:color w:val="4472C4" w:themeColor="accent1"/>
        </w:rPr>
      </w:pPr>
      <w:r w:rsidRPr="00A523A8">
        <w:rPr>
          <w:color w:val="4472C4" w:themeColor="accent1"/>
        </w:rPr>
        <w:t>Line</w:t>
      </w:r>
      <w:r>
        <w:rPr>
          <w:color w:val="4472C4" w:themeColor="accent1"/>
        </w:rPr>
        <w:t xml:space="preserve"> number</w:t>
      </w:r>
      <w:r w:rsidRPr="00A523A8">
        <w:rPr>
          <w:color w:val="4472C4" w:themeColor="accent1"/>
        </w:rPr>
        <w:t xml:space="preserve">: </w:t>
      </w:r>
      <w:r w:rsidR="00512A33">
        <w:rPr>
          <w:color w:val="4472C4" w:themeColor="accent1"/>
        </w:rPr>
        <w:t>1</w:t>
      </w:r>
      <w:r w:rsidR="00704357">
        <w:rPr>
          <w:color w:val="4472C4" w:themeColor="accent1"/>
        </w:rPr>
        <w:t>5</w:t>
      </w:r>
    </w:p>
    <w:p w14:paraId="3A190648" w14:textId="4FDF0024" w:rsidR="00055C3C" w:rsidRPr="00A523A8" w:rsidRDefault="00055C3C" w:rsidP="00055C3C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Instruction: </w:t>
      </w:r>
      <w:r w:rsidR="00A5020C">
        <w:rPr>
          <w:color w:val="4472C4" w:themeColor="accent1"/>
        </w:rPr>
        <w:t>mov al, 94h</w:t>
      </w:r>
    </w:p>
    <w:p w14:paraId="6D12D690" w14:textId="471390D2" w:rsidR="00055C3C" w:rsidRDefault="00055C3C" w:rsidP="00055C3C">
      <w:pPr>
        <w:rPr>
          <w:color w:val="4472C4" w:themeColor="accent1"/>
        </w:rPr>
      </w:pPr>
      <w:r w:rsidRPr="00A523A8">
        <w:rPr>
          <w:color w:val="4472C4" w:themeColor="accent1"/>
        </w:rPr>
        <w:t>Register value</w:t>
      </w:r>
      <w:r>
        <w:rPr>
          <w:color w:val="4472C4" w:themeColor="accent1"/>
        </w:rPr>
        <w:t>s</w:t>
      </w:r>
      <w:r w:rsidRPr="00A523A8">
        <w:rPr>
          <w:color w:val="4472C4" w:themeColor="accent1"/>
        </w:rPr>
        <w:t xml:space="preserve">: </w:t>
      </w:r>
      <w:r w:rsidR="00FC43E5">
        <w:rPr>
          <w:color w:val="4472C4" w:themeColor="accent1"/>
        </w:rPr>
        <w:t>……94h</w:t>
      </w:r>
    </w:p>
    <w:p w14:paraId="06BE4D6C" w14:textId="40375D0E" w:rsidR="00055C3C" w:rsidRDefault="00055C3C" w:rsidP="00055C3C">
      <w:pPr>
        <w:rPr>
          <w:color w:val="4472C4" w:themeColor="accent1"/>
        </w:rPr>
      </w:pPr>
      <w:r>
        <w:rPr>
          <w:color w:val="4472C4" w:themeColor="accent1"/>
        </w:rPr>
        <w:t xml:space="preserve">Screenshot: </w:t>
      </w:r>
      <w:r w:rsidR="007011FB">
        <w:rPr>
          <w:noProof/>
        </w:rPr>
        <w:drawing>
          <wp:inline distT="0" distB="0" distL="0" distR="0" wp14:anchorId="26F9B75B" wp14:editId="54FBECA8">
            <wp:extent cx="5937250" cy="641350"/>
            <wp:effectExtent l="0" t="0" r="635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ACEC7E" w14:textId="77777777" w:rsidR="00055C3C" w:rsidRPr="00A523A8" w:rsidRDefault="00055C3C" w:rsidP="00055C3C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Explanation: </w:t>
      </w:r>
    </w:p>
    <w:p w14:paraId="1419E16B" w14:textId="2CD29DC7" w:rsidR="00921ED1" w:rsidRDefault="000C383A" w:rsidP="00921ED1">
      <w:pPr>
        <w:rPr>
          <w:color w:val="4472C4" w:themeColor="accent1"/>
        </w:rPr>
      </w:pPr>
      <w:r>
        <w:rPr>
          <w:color w:val="4472C4" w:themeColor="accent1"/>
        </w:rPr>
        <w:t xml:space="preserve">Value of 94h moved to </w:t>
      </w:r>
      <w:proofErr w:type="spellStart"/>
      <w:r>
        <w:rPr>
          <w:color w:val="4472C4" w:themeColor="accent1"/>
        </w:rPr>
        <w:t>eax</w:t>
      </w:r>
      <w:proofErr w:type="spellEnd"/>
      <w:r>
        <w:rPr>
          <w:color w:val="4472C4" w:themeColor="accent1"/>
        </w:rPr>
        <w:t xml:space="preserve">. </w:t>
      </w:r>
    </w:p>
    <w:p w14:paraId="3CF1E8A0" w14:textId="77777777" w:rsidR="00055C3C" w:rsidRPr="00A523A8" w:rsidRDefault="00055C3C" w:rsidP="00921ED1">
      <w:pPr>
        <w:rPr>
          <w:color w:val="4472C4" w:themeColor="accent1"/>
        </w:rPr>
      </w:pPr>
    </w:p>
    <w:p w14:paraId="583A344B" w14:textId="0DE42060" w:rsidR="00921ED1" w:rsidRPr="00A523A8" w:rsidRDefault="00921ED1" w:rsidP="00921ED1">
      <w:pPr>
        <w:rPr>
          <w:color w:val="4472C4" w:themeColor="accent1"/>
        </w:rPr>
      </w:pPr>
    </w:p>
    <w:p w14:paraId="4BF50400" w14:textId="77777777" w:rsidR="00921ED1" w:rsidRDefault="00921ED1" w:rsidP="00921ED1"/>
    <w:p w14:paraId="5E9992DD" w14:textId="77777777" w:rsidR="00921ED1" w:rsidRDefault="00921ED1" w:rsidP="005127AA"/>
    <w:p w14:paraId="28CF8D9A" w14:textId="77777777" w:rsidR="005127AA" w:rsidRDefault="005127AA" w:rsidP="005127AA"/>
    <w:p w14:paraId="00F0DE04" w14:textId="04CF9586" w:rsidR="00475EE9" w:rsidRPr="00A523A8" w:rsidRDefault="00475EE9" w:rsidP="00475EE9">
      <w:pPr>
        <w:rPr>
          <w:color w:val="4472C4" w:themeColor="accent1"/>
        </w:rPr>
      </w:pPr>
      <w:r w:rsidRPr="00A523A8">
        <w:rPr>
          <w:color w:val="4472C4" w:themeColor="accent1"/>
        </w:rPr>
        <w:t>Line</w:t>
      </w:r>
      <w:r>
        <w:rPr>
          <w:color w:val="4472C4" w:themeColor="accent1"/>
        </w:rPr>
        <w:t xml:space="preserve"> number</w:t>
      </w:r>
      <w:r w:rsidRPr="00A523A8">
        <w:rPr>
          <w:color w:val="4472C4" w:themeColor="accent1"/>
        </w:rPr>
        <w:t xml:space="preserve">: </w:t>
      </w:r>
      <w:r>
        <w:rPr>
          <w:color w:val="4472C4" w:themeColor="accent1"/>
        </w:rPr>
        <w:t>1</w:t>
      </w:r>
      <w:r w:rsidR="007011FB">
        <w:rPr>
          <w:color w:val="4472C4" w:themeColor="accent1"/>
        </w:rPr>
        <w:t>6</w:t>
      </w:r>
    </w:p>
    <w:p w14:paraId="3381E8BD" w14:textId="5DBED3F6" w:rsidR="00475EE9" w:rsidRPr="00A523A8" w:rsidRDefault="00475EE9" w:rsidP="00475EE9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Instruction: </w:t>
      </w:r>
      <w:proofErr w:type="spellStart"/>
      <w:r w:rsidR="004262E3">
        <w:rPr>
          <w:color w:val="4472C4" w:themeColor="accent1"/>
        </w:rPr>
        <w:t>xor</w:t>
      </w:r>
      <w:proofErr w:type="spellEnd"/>
      <w:r w:rsidR="004262E3">
        <w:rPr>
          <w:color w:val="4472C4" w:themeColor="accent1"/>
        </w:rPr>
        <w:t xml:space="preserve"> al, 37h</w:t>
      </w:r>
    </w:p>
    <w:p w14:paraId="19CA77BA" w14:textId="4433D89E" w:rsidR="00475EE9" w:rsidRDefault="00475EE9" w:rsidP="00475EE9">
      <w:pPr>
        <w:rPr>
          <w:color w:val="4472C4" w:themeColor="accent1"/>
        </w:rPr>
      </w:pPr>
      <w:r w:rsidRPr="00A523A8">
        <w:rPr>
          <w:color w:val="4472C4" w:themeColor="accent1"/>
        </w:rPr>
        <w:t>Register value</w:t>
      </w:r>
      <w:r>
        <w:rPr>
          <w:color w:val="4472C4" w:themeColor="accent1"/>
        </w:rPr>
        <w:t>s</w:t>
      </w:r>
      <w:r w:rsidRPr="00A523A8">
        <w:rPr>
          <w:color w:val="4472C4" w:themeColor="accent1"/>
        </w:rPr>
        <w:t xml:space="preserve">: </w:t>
      </w:r>
      <w:r w:rsidR="00603284">
        <w:rPr>
          <w:color w:val="4472C4" w:themeColor="accent1"/>
        </w:rPr>
        <w:t>EAX= A3h</w:t>
      </w:r>
    </w:p>
    <w:p w14:paraId="075FCA1E" w14:textId="7F1F8A42" w:rsidR="00475EE9" w:rsidRDefault="00475EE9" w:rsidP="00475EE9">
      <w:pPr>
        <w:rPr>
          <w:color w:val="4472C4" w:themeColor="accent1"/>
        </w:rPr>
      </w:pPr>
      <w:r>
        <w:rPr>
          <w:color w:val="4472C4" w:themeColor="accent1"/>
        </w:rPr>
        <w:t xml:space="preserve">Screenshot: </w:t>
      </w:r>
      <w:r w:rsidR="007011FB">
        <w:rPr>
          <w:noProof/>
          <w:color w:val="4472C4" w:themeColor="accent1"/>
        </w:rPr>
        <w:drawing>
          <wp:inline distT="0" distB="0" distL="0" distR="0" wp14:anchorId="780809EC" wp14:editId="67719DFD">
            <wp:extent cx="5937250" cy="806450"/>
            <wp:effectExtent l="0" t="0" r="635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80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98AD3" w14:textId="710C4425" w:rsidR="00475EE9" w:rsidRPr="00A523A8" w:rsidRDefault="00475EE9" w:rsidP="00475EE9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Explanation: </w:t>
      </w:r>
      <w:r w:rsidR="00991DAA">
        <w:rPr>
          <w:color w:val="4472C4" w:themeColor="accent1"/>
        </w:rPr>
        <w:br/>
      </w:r>
      <w:proofErr w:type="spellStart"/>
      <w:r w:rsidR="00991DAA">
        <w:rPr>
          <w:color w:val="4472C4" w:themeColor="accent1"/>
        </w:rPr>
        <w:t>xor</w:t>
      </w:r>
      <w:proofErr w:type="spellEnd"/>
      <w:r w:rsidR="00991DAA">
        <w:rPr>
          <w:color w:val="4472C4" w:themeColor="accent1"/>
        </w:rPr>
        <w:t xml:space="preserve"> operation with 2 numbers, </w:t>
      </w:r>
      <w:r w:rsidR="00F4640D">
        <w:rPr>
          <w:color w:val="4472C4" w:themeColor="accent1"/>
        </w:rPr>
        <w:t xml:space="preserve">every bit with different value replaced with 1 and same values are replaced with 0 bits. </w:t>
      </w:r>
    </w:p>
    <w:p w14:paraId="0C3D108C" w14:textId="77777777" w:rsidR="005127AA" w:rsidRDefault="005127AA"/>
    <w:sectPr w:rsidR="005127AA" w:rsidSect="00021C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4C2792"/>
    <w:multiLevelType w:val="hybridMultilevel"/>
    <w:tmpl w:val="AAE4A07C"/>
    <w:lvl w:ilvl="0" w:tplc="4D1CA9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7A683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34C8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FC14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B640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3F6D4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0C45C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92EF1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9A78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8CB72EA"/>
    <w:multiLevelType w:val="hybridMultilevel"/>
    <w:tmpl w:val="8E1C43E6"/>
    <w:lvl w:ilvl="0" w:tplc="2264CF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A67D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4E043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410DF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406F2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0C8A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138D2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076A9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0BCC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B5B7831"/>
    <w:multiLevelType w:val="hybridMultilevel"/>
    <w:tmpl w:val="7160ECCC"/>
    <w:lvl w:ilvl="0" w:tplc="05EEDB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D0634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930C0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8EC28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E427E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7EA38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75E92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18E1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95A1D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76D343BD"/>
    <w:multiLevelType w:val="hybridMultilevel"/>
    <w:tmpl w:val="F22643F6"/>
    <w:lvl w:ilvl="0" w:tplc="96F48C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7B054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FB25A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D254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E6E2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1E5E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B6AE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0D8CF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1264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92267EC"/>
    <w:multiLevelType w:val="hybridMultilevel"/>
    <w:tmpl w:val="9370C9EE"/>
    <w:lvl w:ilvl="0" w:tplc="5CFA38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E77188"/>
    <w:multiLevelType w:val="hybridMultilevel"/>
    <w:tmpl w:val="84D08482"/>
    <w:lvl w:ilvl="0" w:tplc="E0ACB9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6C7D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AA81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64D1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C223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E4A9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C885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9F256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A020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7D4D4F38"/>
    <w:multiLevelType w:val="hybridMultilevel"/>
    <w:tmpl w:val="47DE971A"/>
    <w:lvl w:ilvl="0" w:tplc="14BE3C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2"/>
  </w:num>
  <w:num w:numId="5">
    <w:abstractNumId w:val="5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tDQ2sDAwMzW2MDZS0lEKTi0uzszPAykwqQUAhII+tywAAAA="/>
  </w:docVars>
  <w:rsids>
    <w:rsidRoot w:val="00376EC5"/>
    <w:rsid w:val="0000360C"/>
    <w:rsid w:val="00006A19"/>
    <w:rsid w:val="00014217"/>
    <w:rsid w:val="00021C9D"/>
    <w:rsid w:val="00034E99"/>
    <w:rsid w:val="000457C1"/>
    <w:rsid w:val="00055C3C"/>
    <w:rsid w:val="00061E4D"/>
    <w:rsid w:val="00076650"/>
    <w:rsid w:val="000A439B"/>
    <w:rsid w:val="000A78B0"/>
    <w:rsid w:val="000B7096"/>
    <w:rsid w:val="000C383A"/>
    <w:rsid w:val="000C3A49"/>
    <w:rsid w:val="000C6EB0"/>
    <w:rsid w:val="001403C6"/>
    <w:rsid w:val="00142ED5"/>
    <w:rsid w:val="00151028"/>
    <w:rsid w:val="0016023E"/>
    <w:rsid w:val="001749B9"/>
    <w:rsid w:val="001A33B4"/>
    <w:rsid w:val="001A5B5A"/>
    <w:rsid w:val="001D22BD"/>
    <w:rsid w:val="001D5E0E"/>
    <w:rsid w:val="002056EA"/>
    <w:rsid w:val="00205F1A"/>
    <w:rsid w:val="0020631E"/>
    <w:rsid w:val="00206B58"/>
    <w:rsid w:val="00207D19"/>
    <w:rsid w:val="00211969"/>
    <w:rsid w:val="002122AE"/>
    <w:rsid w:val="00221CB0"/>
    <w:rsid w:val="00265FBB"/>
    <w:rsid w:val="002A07B0"/>
    <w:rsid w:val="002B459D"/>
    <w:rsid w:val="002C043C"/>
    <w:rsid w:val="003069E9"/>
    <w:rsid w:val="003138D1"/>
    <w:rsid w:val="00332BAA"/>
    <w:rsid w:val="00350624"/>
    <w:rsid w:val="0036606E"/>
    <w:rsid w:val="00376EC5"/>
    <w:rsid w:val="00381DAD"/>
    <w:rsid w:val="00383835"/>
    <w:rsid w:val="0038796B"/>
    <w:rsid w:val="003B4193"/>
    <w:rsid w:val="003C1419"/>
    <w:rsid w:val="003C1F42"/>
    <w:rsid w:val="004008C4"/>
    <w:rsid w:val="004053EF"/>
    <w:rsid w:val="00405929"/>
    <w:rsid w:val="00415900"/>
    <w:rsid w:val="00422717"/>
    <w:rsid w:val="004262E3"/>
    <w:rsid w:val="00436EA4"/>
    <w:rsid w:val="0046238A"/>
    <w:rsid w:val="00475EE9"/>
    <w:rsid w:val="0048478A"/>
    <w:rsid w:val="00491F5B"/>
    <w:rsid w:val="004C6AB5"/>
    <w:rsid w:val="004D4570"/>
    <w:rsid w:val="0051082F"/>
    <w:rsid w:val="005127AA"/>
    <w:rsid w:val="00512A33"/>
    <w:rsid w:val="005138DC"/>
    <w:rsid w:val="00533D5C"/>
    <w:rsid w:val="00534533"/>
    <w:rsid w:val="00540013"/>
    <w:rsid w:val="00542A48"/>
    <w:rsid w:val="00561AB1"/>
    <w:rsid w:val="00562BB4"/>
    <w:rsid w:val="00573F49"/>
    <w:rsid w:val="0059765A"/>
    <w:rsid w:val="00597C74"/>
    <w:rsid w:val="005A096D"/>
    <w:rsid w:val="005B2190"/>
    <w:rsid w:val="005B6F4C"/>
    <w:rsid w:val="005D5595"/>
    <w:rsid w:val="005D5690"/>
    <w:rsid w:val="005E10FE"/>
    <w:rsid w:val="005F3BEE"/>
    <w:rsid w:val="00603284"/>
    <w:rsid w:val="00637469"/>
    <w:rsid w:val="0066055C"/>
    <w:rsid w:val="00695218"/>
    <w:rsid w:val="006B0E9D"/>
    <w:rsid w:val="006B19AD"/>
    <w:rsid w:val="006D57D6"/>
    <w:rsid w:val="007011FB"/>
    <w:rsid w:val="00703DFD"/>
    <w:rsid w:val="00704357"/>
    <w:rsid w:val="00712C3E"/>
    <w:rsid w:val="0072290A"/>
    <w:rsid w:val="00744B8E"/>
    <w:rsid w:val="0074567C"/>
    <w:rsid w:val="00766A65"/>
    <w:rsid w:val="00771866"/>
    <w:rsid w:val="0079768D"/>
    <w:rsid w:val="007B615D"/>
    <w:rsid w:val="007E0E3E"/>
    <w:rsid w:val="00825430"/>
    <w:rsid w:val="00827955"/>
    <w:rsid w:val="00833AAB"/>
    <w:rsid w:val="008431D5"/>
    <w:rsid w:val="00857F59"/>
    <w:rsid w:val="00897923"/>
    <w:rsid w:val="008A5AFF"/>
    <w:rsid w:val="008B581A"/>
    <w:rsid w:val="008C2F19"/>
    <w:rsid w:val="008F5E17"/>
    <w:rsid w:val="00901BAC"/>
    <w:rsid w:val="00907056"/>
    <w:rsid w:val="0091018B"/>
    <w:rsid w:val="0091647E"/>
    <w:rsid w:val="00917EC6"/>
    <w:rsid w:val="00921ED1"/>
    <w:rsid w:val="0092526F"/>
    <w:rsid w:val="00936E32"/>
    <w:rsid w:val="00955932"/>
    <w:rsid w:val="0098210F"/>
    <w:rsid w:val="0098429C"/>
    <w:rsid w:val="00991591"/>
    <w:rsid w:val="00991DAA"/>
    <w:rsid w:val="009976EE"/>
    <w:rsid w:val="009A5287"/>
    <w:rsid w:val="009E151E"/>
    <w:rsid w:val="009E2508"/>
    <w:rsid w:val="00A21BAC"/>
    <w:rsid w:val="00A21EA8"/>
    <w:rsid w:val="00A26DE0"/>
    <w:rsid w:val="00A5020C"/>
    <w:rsid w:val="00A523A8"/>
    <w:rsid w:val="00A95C83"/>
    <w:rsid w:val="00AA3514"/>
    <w:rsid w:val="00AC440F"/>
    <w:rsid w:val="00AD3D98"/>
    <w:rsid w:val="00B0299E"/>
    <w:rsid w:val="00B0341D"/>
    <w:rsid w:val="00B41BAC"/>
    <w:rsid w:val="00B80F10"/>
    <w:rsid w:val="00B96727"/>
    <w:rsid w:val="00BA2122"/>
    <w:rsid w:val="00BA66D2"/>
    <w:rsid w:val="00BB14C5"/>
    <w:rsid w:val="00BF23A0"/>
    <w:rsid w:val="00C11811"/>
    <w:rsid w:val="00C24330"/>
    <w:rsid w:val="00C2741D"/>
    <w:rsid w:val="00C30AA9"/>
    <w:rsid w:val="00C33C45"/>
    <w:rsid w:val="00C348A9"/>
    <w:rsid w:val="00C63F38"/>
    <w:rsid w:val="00C71D33"/>
    <w:rsid w:val="00CA7149"/>
    <w:rsid w:val="00CA77A5"/>
    <w:rsid w:val="00CB47E0"/>
    <w:rsid w:val="00CC6BD2"/>
    <w:rsid w:val="00CC7AE6"/>
    <w:rsid w:val="00CF7B05"/>
    <w:rsid w:val="00D4391E"/>
    <w:rsid w:val="00D46748"/>
    <w:rsid w:val="00D80E29"/>
    <w:rsid w:val="00DA54B3"/>
    <w:rsid w:val="00DB0459"/>
    <w:rsid w:val="00DB24D9"/>
    <w:rsid w:val="00DB4D17"/>
    <w:rsid w:val="00DB7BF2"/>
    <w:rsid w:val="00DC7EF1"/>
    <w:rsid w:val="00DF2600"/>
    <w:rsid w:val="00E139FD"/>
    <w:rsid w:val="00E1629F"/>
    <w:rsid w:val="00E34C62"/>
    <w:rsid w:val="00E45F9F"/>
    <w:rsid w:val="00E5400D"/>
    <w:rsid w:val="00EB4326"/>
    <w:rsid w:val="00EC1072"/>
    <w:rsid w:val="00EF1D4A"/>
    <w:rsid w:val="00F04809"/>
    <w:rsid w:val="00F06A13"/>
    <w:rsid w:val="00F26102"/>
    <w:rsid w:val="00F37B38"/>
    <w:rsid w:val="00F4082F"/>
    <w:rsid w:val="00F4640D"/>
    <w:rsid w:val="00F61570"/>
    <w:rsid w:val="00F67284"/>
    <w:rsid w:val="00F67F5F"/>
    <w:rsid w:val="00F71344"/>
    <w:rsid w:val="00F8333B"/>
    <w:rsid w:val="00F850A4"/>
    <w:rsid w:val="00F906C8"/>
    <w:rsid w:val="00FB065B"/>
    <w:rsid w:val="00FB4558"/>
    <w:rsid w:val="00FB7408"/>
    <w:rsid w:val="00FC43E5"/>
    <w:rsid w:val="00FD7472"/>
    <w:rsid w:val="00FE2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FAF8B"/>
  <w15:chartTrackingRefBased/>
  <w15:docId w15:val="{5084E9E9-373D-114E-9F2E-292D72940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5E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6E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212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127AA"/>
    <w:pPr>
      <w:spacing w:before="100" w:beforeAutospacing="1" w:after="100" w:afterAutospacing="1"/>
    </w:pPr>
    <w:rPr>
      <w:rFonts w:ascii="Times New Roman" w:eastAsia="Times New Roman" w:hAnsi="Times New Roman" w:cs="Times New Roman"/>
      <w:lang w:bidi="b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68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1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764590">
          <w:marLeft w:val="14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066816">
          <w:marLeft w:val="14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4272">
          <w:marLeft w:val="14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056">
          <w:marLeft w:val="14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90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1846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98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998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050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3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9488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4686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83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65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22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1717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93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3373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08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56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F7B08DB-5E37-F440-BC21-05EB24F415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7</Pages>
  <Words>685</Words>
  <Characters>390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Hakan Can Günerli</cp:lastModifiedBy>
  <cp:revision>151</cp:revision>
  <dcterms:created xsi:type="dcterms:W3CDTF">2021-01-24T08:42:00Z</dcterms:created>
  <dcterms:modified xsi:type="dcterms:W3CDTF">2021-03-23T02:11:00Z</dcterms:modified>
</cp:coreProperties>
</file>